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7"/>
        <w:gridCol w:w="12579"/>
      </w:tblGrid>
      <w:tr w:rsidR="007323C7" w:rsidRPr="00F14963" w:rsidTr="00FD1C36">
        <w:tc>
          <w:tcPr>
            <w:tcW w:w="1597" w:type="dxa"/>
            <w:shd w:val="clear" w:color="auto" w:fill="auto"/>
          </w:tcPr>
          <w:p w:rsidR="007323C7" w:rsidRPr="00F14963" w:rsidRDefault="007323C7" w:rsidP="008B43E6">
            <w:pPr>
              <w:rPr>
                <w:sz w:val="28"/>
                <w:szCs w:val="28"/>
                <w:lang w:eastAsia="en-US"/>
              </w:rPr>
            </w:pPr>
            <w:bookmarkStart w:id="0" w:name="_GoBack"/>
            <w:bookmarkEnd w:id="0"/>
            <w:r>
              <w:rPr>
                <w:noProof/>
                <w:sz w:val="28"/>
                <w:szCs w:val="28"/>
              </w:rPr>
              <w:drawing>
                <wp:inline distT="0" distB="0" distL="0" distR="0" wp14:anchorId="1CB9EFF2" wp14:editId="2436E3DE">
                  <wp:extent cx="876300" cy="876300"/>
                  <wp:effectExtent l="0" t="0" r="0" b="0"/>
                  <wp:docPr id="1" name="Resim 1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9" w:type="dxa"/>
            <w:shd w:val="clear" w:color="auto" w:fill="auto"/>
          </w:tcPr>
          <w:p w:rsidR="007323C7" w:rsidRPr="00CA6A6B" w:rsidRDefault="007323C7" w:rsidP="008B43E6">
            <w:pPr>
              <w:jc w:val="center"/>
              <w:rPr>
                <w:b/>
                <w:sz w:val="26"/>
                <w:szCs w:val="26"/>
                <w:lang w:eastAsia="en-US"/>
              </w:rPr>
            </w:pPr>
            <w:r w:rsidRPr="00CA6A6B">
              <w:rPr>
                <w:b/>
                <w:sz w:val="26"/>
                <w:szCs w:val="26"/>
                <w:lang w:eastAsia="en-US"/>
              </w:rPr>
              <w:t>T.C.</w:t>
            </w:r>
          </w:p>
          <w:p w:rsidR="0074270B" w:rsidRPr="00CA6A6B" w:rsidRDefault="0074270B" w:rsidP="0074270B">
            <w:pPr>
              <w:jc w:val="center"/>
              <w:rPr>
                <w:b/>
                <w:sz w:val="26"/>
                <w:szCs w:val="26"/>
                <w:lang w:eastAsia="en-US"/>
              </w:rPr>
            </w:pPr>
            <w:r w:rsidRPr="00CA6A6B">
              <w:rPr>
                <w:b/>
                <w:sz w:val="26"/>
                <w:szCs w:val="26"/>
                <w:lang w:eastAsia="en-US"/>
              </w:rPr>
              <w:t>BURSA ULUDAĞ ÜNİVERSİTES</w:t>
            </w:r>
            <w:r w:rsidR="00CF2265" w:rsidRPr="00CA6A6B">
              <w:rPr>
                <w:b/>
                <w:sz w:val="26"/>
                <w:szCs w:val="26"/>
                <w:lang w:eastAsia="en-US"/>
              </w:rPr>
              <w:t>İ</w:t>
            </w:r>
          </w:p>
          <w:p w:rsidR="007323C7" w:rsidRPr="00CA6A6B" w:rsidRDefault="0074270B" w:rsidP="0074270B">
            <w:pPr>
              <w:rPr>
                <w:b/>
                <w:sz w:val="26"/>
                <w:szCs w:val="26"/>
                <w:lang w:eastAsia="en-US"/>
              </w:rPr>
            </w:pPr>
            <w:r>
              <w:rPr>
                <w:b/>
                <w:sz w:val="28"/>
                <w:szCs w:val="28"/>
                <w:lang w:eastAsia="en-US"/>
              </w:rPr>
              <w:t xml:space="preserve">     ________________________________________</w:t>
            </w:r>
            <w:r w:rsidR="007323C7" w:rsidRPr="00F14963">
              <w:rPr>
                <w:sz w:val="28"/>
                <w:szCs w:val="28"/>
                <w:lang w:eastAsia="en-US"/>
              </w:rPr>
              <w:t xml:space="preserve"> </w:t>
            </w:r>
            <w:r w:rsidR="007323C7" w:rsidRPr="00CA6A6B">
              <w:rPr>
                <w:b/>
                <w:sz w:val="26"/>
                <w:szCs w:val="26"/>
                <w:lang w:eastAsia="en-US"/>
              </w:rPr>
              <w:t>Fakültesi</w:t>
            </w:r>
          </w:p>
          <w:p w:rsidR="007323C7" w:rsidRPr="00F14963" w:rsidRDefault="007323C7" w:rsidP="0074270B">
            <w:pPr>
              <w:tabs>
                <w:tab w:val="left" w:pos="352"/>
              </w:tabs>
              <w:rPr>
                <w:sz w:val="28"/>
                <w:szCs w:val="28"/>
                <w:lang w:eastAsia="en-US"/>
              </w:rPr>
            </w:pPr>
            <w:r w:rsidRPr="00283F46">
              <w:rPr>
                <w:b/>
                <w:sz w:val="28"/>
                <w:szCs w:val="28"/>
                <w:lang w:eastAsia="en-US"/>
              </w:rPr>
              <w:t xml:space="preserve">     </w:t>
            </w:r>
            <w:r w:rsidR="0074270B" w:rsidRPr="00283F46">
              <w:rPr>
                <w:b/>
                <w:sz w:val="28"/>
                <w:szCs w:val="28"/>
                <w:lang w:eastAsia="en-US"/>
              </w:rPr>
              <w:t>__________________</w:t>
            </w:r>
            <w:r w:rsidR="00FD1C36" w:rsidRPr="00283F46">
              <w:rPr>
                <w:b/>
                <w:sz w:val="28"/>
                <w:szCs w:val="28"/>
                <w:lang w:eastAsia="en-US"/>
              </w:rPr>
              <w:t xml:space="preserve"> </w:t>
            </w:r>
            <w:r w:rsidRPr="00283F46">
              <w:rPr>
                <w:b/>
                <w:sz w:val="28"/>
                <w:szCs w:val="28"/>
                <w:lang w:eastAsia="en-US"/>
              </w:rPr>
              <w:t xml:space="preserve">______________________ </w:t>
            </w:r>
            <w:r w:rsidRPr="00CA6A6B">
              <w:rPr>
                <w:b/>
                <w:sz w:val="26"/>
                <w:szCs w:val="26"/>
                <w:lang w:eastAsia="en-US"/>
              </w:rPr>
              <w:t>Bölüm Başkanlığına</w:t>
            </w:r>
          </w:p>
        </w:tc>
      </w:tr>
    </w:tbl>
    <w:p w:rsidR="00E61A1A" w:rsidRDefault="00E61A1A"/>
    <w:tbl>
      <w:tblPr>
        <w:tblStyle w:val="TabloKlavuzu"/>
        <w:tblW w:w="14286" w:type="dxa"/>
        <w:tblLook w:val="04A0" w:firstRow="1" w:lastRow="0" w:firstColumn="1" w:lastColumn="0" w:noHBand="0" w:noVBand="1"/>
      </w:tblPr>
      <w:tblGrid>
        <w:gridCol w:w="1526"/>
        <w:gridCol w:w="5688"/>
        <w:gridCol w:w="3536"/>
        <w:gridCol w:w="3536"/>
      </w:tblGrid>
      <w:tr w:rsidR="002B1CBD" w:rsidTr="003A18C5">
        <w:tc>
          <w:tcPr>
            <w:tcW w:w="1526" w:type="dxa"/>
            <w:shd w:val="clear" w:color="auto" w:fill="F2F2F2" w:themeFill="background1" w:themeFillShade="F2"/>
          </w:tcPr>
          <w:p w:rsidR="002B1CBD" w:rsidRPr="00980293" w:rsidRDefault="00FD1C36">
            <w:pPr>
              <w:rPr>
                <w:b/>
              </w:rPr>
            </w:pPr>
            <w:r w:rsidRPr="00980293">
              <w:rPr>
                <w:b/>
              </w:rPr>
              <w:t>Öğrenci No</w:t>
            </w:r>
          </w:p>
        </w:tc>
        <w:tc>
          <w:tcPr>
            <w:tcW w:w="5688" w:type="dxa"/>
            <w:shd w:val="clear" w:color="auto" w:fill="F2F2F2" w:themeFill="background1" w:themeFillShade="F2"/>
          </w:tcPr>
          <w:p w:rsidR="002B1CBD" w:rsidRPr="00980293" w:rsidRDefault="00FD1C36" w:rsidP="00980293">
            <w:pPr>
              <w:jc w:val="center"/>
              <w:rPr>
                <w:b/>
              </w:rPr>
            </w:pPr>
            <w:r w:rsidRPr="00980293">
              <w:rPr>
                <w:b/>
              </w:rPr>
              <w:t>Adı-Soyadı</w:t>
            </w:r>
          </w:p>
        </w:tc>
        <w:tc>
          <w:tcPr>
            <w:tcW w:w="3536" w:type="dxa"/>
            <w:shd w:val="clear" w:color="auto" w:fill="F2F2F2" w:themeFill="background1" w:themeFillShade="F2"/>
          </w:tcPr>
          <w:p w:rsidR="002B1CBD" w:rsidRPr="00980293" w:rsidRDefault="00FD1C36" w:rsidP="00980293">
            <w:pPr>
              <w:jc w:val="center"/>
              <w:rPr>
                <w:b/>
              </w:rPr>
            </w:pPr>
            <w:r w:rsidRPr="00980293">
              <w:rPr>
                <w:b/>
              </w:rPr>
              <w:t>Programı/Sınıfı</w:t>
            </w:r>
          </w:p>
        </w:tc>
        <w:tc>
          <w:tcPr>
            <w:tcW w:w="3536" w:type="dxa"/>
            <w:shd w:val="clear" w:color="auto" w:fill="F2F2F2" w:themeFill="background1" w:themeFillShade="F2"/>
          </w:tcPr>
          <w:p w:rsidR="002B1CBD" w:rsidRPr="00980293" w:rsidRDefault="00FD1C36" w:rsidP="00980293">
            <w:pPr>
              <w:jc w:val="center"/>
              <w:rPr>
                <w:b/>
              </w:rPr>
            </w:pPr>
            <w:r w:rsidRPr="00980293">
              <w:rPr>
                <w:b/>
                <w:bCs/>
                <w:sz w:val="20"/>
                <w:szCs w:val="20"/>
              </w:rPr>
              <w:t>E-Posta / Telefon  No</w:t>
            </w:r>
          </w:p>
        </w:tc>
      </w:tr>
      <w:tr w:rsidR="002B1CBD" w:rsidTr="00980293">
        <w:tc>
          <w:tcPr>
            <w:tcW w:w="1526" w:type="dxa"/>
          </w:tcPr>
          <w:p w:rsidR="002B1CBD" w:rsidRDefault="002B1CBD"/>
        </w:tc>
        <w:tc>
          <w:tcPr>
            <w:tcW w:w="5688" w:type="dxa"/>
          </w:tcPr>
          <w:p w:rsidR="002B1CBD" w:rsidRDefault="002B1CBD"/>
          <w:p w:rsidR="00FD1C36" w:rsidRDefault="00FD1C36"/>
        </w:tc>
        <w:tc>
          <w:tcPr>
            <w:tcW w:w="3536" w:type="dxa"/>
          </w:tcPr>
          <w:p w:rsidR="002B1CBD" w:rsidRDefault="002B1CBD"/>
        </w:tc>
        <w:tc>
          <w:tcPr>
            <w:tcW w:w="3536" w:type="dxa"/>
          </w:tcPr>
          <w:p w:rsidR="002B1CBD" w:rsidRDefault="002B1CBD"/>
        </w:tc>
      </w:tr>
    </w:tbl>
    <w:p w:rsidR="007323C7" w:rsidRPr="004F4E6D" w:rsidRDefault="007323C7" w:rsidP="00C81512">
      <w:pPr>
        <w:pStyle w:val="GvdeMetni"/>
        <w:tabs>
          <w:tab w:val="left" w:pos="930"/>
          <w:tab w:val="left" w:pos="1812"/>
          <w:tab w:val="left" w:pos="6103"/>
        </w:tabs>
        <w:kinsoku w:val="0"/>
        <w:overflowPunct w:val="0"/>
        <w:ind w:left="-142"/>
        <w:jc w:val="both"/>
        <w:rPr>
          <w:sz w:val="22"/>
          <w:szCs w:val="21"/>
        </w:rPr>
      </w:pPr>
      <w:r w:rsidRPr="009B5049">
        <w:rPr>
          <w:sz w:val="22"/>
          <w:szCs w:val="20"/>
        </w:rPr>
        <w:t>2019-2020 Eğitim-Öğretim Yılı</w:t>
      </w:r>
      <w:r w:rsidR="00F93408" w:rsidRPr="009B5049">
        <w:rPr>
          <w:sz w:val="22"/>
          <w:szCs w:val="20"/>
        </w:rPr>
        <w:t xml:space="preserve"> Yaz Öğretimi döneminde</w:t>
      </w:r>
      <w:r w:rsidRPr="009B5049">
        <w:rPr>
          <w:sz w:val="22"/>
          <w:szCs w:val="20"/>
        </w:rPr>
        <w:t xml:space="preserve">, </w:t>
      </w:r>
      <w:r w:rsidR="00F93408" w:rsidRPr="009B5049">
        <w:rPr>
          <w:sz w:val="22"/>
          <w:szCs w:val="20"/>
        </w:rPr>
        <w:t>aşağıdaki ders</w:t>
      </w:r>
      <w:r w:rsidR="006465B2" w:rsidRPr="009B5049">
        <w:rPr>
          <w:sz w:val="22"/>
          <w:szCs w:val="20"/>
        </w:rPr>
        <w:t>(</w:t>
      </w:r>
      <w:r w:rsidR="00F93408" w:rsidRPr="009B5049">
        <w:rPr>
          <w:sz w:val="22"/>
          <w:szCs w:val="20"/>
        </w:rPr>
        <w:t>leri</w:t>
      </w:r>
      <w:r w:rsidR="006465B2" w:rsidRPr="009B5049">
        <w:rPr>
          <w:sz w:val="22"/>
          <w:szCs w:val="20"/>
        </w:rPr>
        <w:t>)</w:t>
      </w:r>
      <w:r w:rsidR="00F93408" w:rsidRPr="009B5049">
        <w:rPr>
          <w:sz w:val="22"/>
          <w:szCs w:val="20"/>
        </w:rPr>
        <w:t xml:space="preserve"> belirtilen üniversite</w:t>
      </w:r>
      <w:r w:rsidR="006465B2" w:rsidRPr="009B5049">
        <w:rPr>
          <w:sz w:val="22"/>
          <w:szCs w:val="20"/>
        </w:rPr>
        <w:t>(</w:t>
      </w:r>
      <w:r w:rsidR="00F93408" w:rsidRPr="009B5049">
        <w:rPr>
          <w:sz w:val="22"/>
          <w:szCs w:val="20"/>
        </w:rPr>
        <w:t>lerden</w:t>
      </w:r>
      <w:r w:rsidR="006465B2" w:rsidRPr="009B5049">
        <w:rPr>
          <w:sz w:val="22"/>
          <w:szCs w:val="20"/>
        </w:rPr>
        <w:t>)</w:t>
      </w:r>
      <w:r w:rsidR="00F93408" w:rsidRPr="009B5049">
        <w:rPr>
          <w:sz w:val="22"/>
          <w:szCs w:val="20"/>
        </w:rPr>
        <w:t xml:space="preserve"> almak istyorum.</w:t>
      </w:r>
      <w:r w:rsidRPr="009B5049">
        <w:rPr>
          <w:sz w:val="22"/>
          <w:szCs w:val="20"/>
        </w:rPr>
        <w:t xml:space="preserve"> Ders de</w:t>
      </w:r>
      <w:r w:rsidR="004F4E6D" w:rsidRPr="009B5049">
        <w:rPr>
          <w:sz w:val="22"/>
          <w:szCs w:val="20"/>
        </w:rPr>
        <w:t xml:space="preserve">ğişikliği durumunda </w:t>
      </w:r>
      <w:r w:rsidR="00EA350D" w:rsidRPr="009B5049">
        <w:rPr>
          <w:sz w:val="22"/>
          <w:szCs w:val="20"/>
        </w:rPr>
        <w:t xml:space="preserve"> </w:t>
      </w:r>
      <w:r w:rsidR="004F4E6D" w:rsidRPr="009B5049">
        <w:rPr>
          <w:sz w:val="22"/>
          <w:szCs w:val="20"/>
        </w:rPr>
        <w:t xml:space="preserve">değişikliği  </w:t>
      </w:r>
      <w:r w:rsidR="009B5049" w:rsidRPr="009B5049">
        <w:rPr>
          <w:sz w:val="22"/>
          <w:szCs w:val="20"/>
        </w:rPr>
        <w:t>bildirmediğim</w:t>
      </w:r>
      <w:r w:rsidRPr="009B5049">
        <w:rPr>
          <w:sz w:val="22"/>
          <w:szCs w:val="20"/>
        </w:rPr>
        <w:t xml:space="preserve"> takdirde alacağım ders</w:t>
      </w:r>
      <w:r w:rsidR="00EA350D" w:rsidRPr="009B5049">
        <w:rPr>
          <w:sz w:val="22"/>
          <w:szCs w:val="20"/>
        </w:rPr>
        <w:t>(lerin)</w:t>
      </w:r>
      <w:r w:rsidRPr="009B5049">
        <w:rPr>
          <w:sz w:val="22"/>
          <w:szCs w:val="20"/>
        </w:rPr>
        <w:t xml:space="preserve"> geçersiz sayıl</w:t>
      </w:r>
      <w:r w:rsidR="00EA350D" w:rsidRPr="009B5049">
        <w:rPr>
          <w:sz w:val="22"/>
          <w:szCs w:val="20"/>
        </w:rPr>
        <w:t>acağını</w:t>
      </w:r>
      <w:r w:rsidRPr="009B5049">
        <w:rPr>
          <w:sz w:val="22"/>
          <w:szCs w:val="20"/>
        </w:rPr>
        <w:t xml:space="preserve">; </w:t>
      </w:r>
      <w:r w:rsidR="004F4E6D" w:rsidRPr="009B5049">
        <w:rPr>
          <w:sz w:val="22"/>
          <w:szCs w:val="20"/>
        </w:rPr>
        <w:t>04 Haziran 2020</w:t>
      </w:r>
      <w:r w:rsidRPr="009B5049">
        <w:rPr>
          <w:sz w:val="22"/>
          <w:szCs w:val="20"/>
        </w:rPr>
        <w:t xml:space="preserve"> tarih ve 20</w:t>
      </w:r>
      <w:r w:rsidR="004F4E6D" w:rsidRPr="009B5049">
        <w:rPr>
          <w:sz w:val="22"/>
          <w:szCs w:val="20"/>
        </w:rPr>
        <w:t>20/15-01</w:t>
      </w:r>
      <w:r w:rsidRPr="009B5049">
        <w:rPr>
          <w:sz w:val="22"/>
          <w:szCs w:val="20"/>
        </w:rPr>
        <w:t xml:space="preserve"> sayılı Üniversitemiz Senato Kararını okuduğumu, şartları kabul ettiğimi</w:t>
      </w:r>
      <w:r w:rsidR="009B5049" w:rsidRPr="009B5049">
        <w:rPr>
          <w:sz w:val="22"/>
          <w:szCs w:val="20"/>
        </w:rPr>
        <w:t xml:space="preserve"> beyan eder</w:t>
      </w:r>
      <w:r w:rsidR="004F4E6D" w:rsidRPr="009B5049">
        <w:rPr>
          <w:sz w:val="22"/>
          <w:szCs w:val="20"/>
        </w:rPr>
        <w:t xml:space="preserve">, </w:t>
      </w:r>
      <w:r w:rsidRPr="009B5049">
        <w:rPr>
          <w:sz w:val="22"/>
          <w:szCs w:val="20"/>
        </w:rPr>
        <w:t xml:space="preserve"> yaz </w:t>
      </w:r>
      <w:r w:rsidR="004F4E6D" w:rsidRPr="009B5049">
        <w:rPr>
          <w:sz w:val="22"/>
          <w:szCs w:val="20"/>
        </w:rPr>
        <w:t xml:space="preserve">öğretimi </w:t>
      </w:r>
      <w:r w:rsidRPr="009B5049">
        <w:rPr>
          <w:sz w:val="22"/>
          <w:szCs w:val="20"/>
        </w:rPr>
        <w:t xml:space="preserve"> müracaatımın değerlendirilmesini arz ederim.</w:t>
      </w:r>
    </w:p>
    <w:p w:rsidR="007323C7" w:rsidRPr="004F4E6D" w:rsidRDefault="007323C7" w:rsidP="004F4E6D">
      <w:pPr>
        <w:ind w:hanging="608"/>
        <w:jc w:val="both"/>
        <w:rPr>
          <w:sz w:val="28"/>
        </w:rPr>
      </w:pPr>
    </w:p>
    <w:p w:rsidR="00521626" w:rsidRDefault="007323C7" w:rsidP="00521626">
      <w:r>
        <w:t xml:space="preserve">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C7F44">
        <w:tab/>
      </w:r>
      <w:r w:rsidR="00521626">
        <w:t xml:space="preserve">                                                             </w:t>
      </w:r>
      <w:r w:rsidR="000C7F44">
        <w:tab/>
      </w:r>
      <w:r w:rsidR="00521626">
        <w:t>İmza :</w:t>
      </w:r>
      <w:r w:rsidR="005067A0">
        <w:t xml:space="preserve"> (Ad-</w:t>
      </w:r>
      <w:proofErr w:type="spellStart"/>
      <w:r w:rsidR="005067A0">
        <w:t>Soyad</w:t>
      </w:r>
      <w:proofErr w:type="spellEnd"/>
      <w:r w:rsidR="005067A0">
        <w:t xml:space="preserve"> yazıla</w:t>
      </w:r>
      <w:r w:rsidR="00CF518C">
        <w:t>bilir</w:t>
      </w:r>
      <w:r w:rsidR="005067A0">
        <w:t>)</w:t>
      </w:r>
    </w:p>
    <w:p w:rsidR="007323C7" w:rsidRDefault="000C7F44">
      <w:r>
        <w:tab/>
      </w:r>
      <w:r>
        <w:tab/>
      </w:r>
      <w:r>
        <w:tab/>
      </w:r>
      <w:r>
        <w:tab/>
      </w:r>
      <w:r>
        <w:tab/>
      </w:r>
      <w:r w:rsidR="007323C7">
        <w:t xml:space="preserve">           </w:t>
      </w:r>
      <w:r w:rsidR="007323C7">
        <w:tab/>
      </w:r>
      <w:r w:rsidR="007323C7">
        <w:tab/>
      </w:r>
      <w:r w:rsidR="007323C7">
        <w:tab/>
      </w:r>
      <w:r w:rsidR="007323C7">
        <w:tab/>
      </w:r>
      <w:r w:rsidR="007323C7">
        <w:tab/>
      </w:r>
      <w:r w:rsidR="007323C7">
        <w:tab/>
      </w:r>
      <w:r w:rsidR="007323C7">
        <w:tab/>
      </w:r>
      <w:r w:rsidR="007323C7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323C7" w:rsidRDefault="00B54369" w:rsidP="00B54369">
      <w:pPr>
        <w:spacing w:line="276" w:lineRule="auto"/>
      </w:pPr>
      <w:r>
        <w:t xml:space="preserve">                                                                                                                                                                                             Tarih</w:t>
      </w:r>
      <w:r w:rsidR="00521626">
        <w:t xml:space="preserve"> :</w:t>
      </w:r>
    </w:p>
    <w:p w:rsidR="00FA46F8" w:rsidRPr="001767FF" w:rsidRDefault="00FA46F8" w:rsidP="00FA46F8">
      <w:pPr>
        <w:pStyle w:val="Balk3"/>
        <w:kinsoku w:val="0"/>
        <w:overflowPunct w:val="0"/>
        <w:spacing w:before="93"/>
        <w:ind w:left="112"/>
        <w:rPr>
          <w:sz w:val="16"/>
          <w:szCs w:val="16"/>
        </w:rPr>
      </w:pPr>
      <w:r w:rsidRPr="001767FF">
        <w:rPr>
          <w:sz w:val="16"/>
          <w:szCs w:val="16"/>
        </w:rPr>
        <w:t>NOT:</w:t>
      </w:r>
      <w:r w:rsidR="00E43C97">
        <w:rPr>
          <w:sz w:val="16"/>
          <w:szCs w:val="16"/>
        </w:rPr>
        <w:t xml:space="preserve"> Öğrenciler</w:t>
      </w:r>
      <w:r w:rsidRPr="001767FF">
        <w:rPr>
          <w:sz w:val="16"/>
          <w:szCs w:val="16"/>
        </w:rPr>
        <w:t xml:space="preserve"> formdaki </w:t>
      </w:r>
      <w:r>
        <w:rPr>
          <w:sz w:val="16"/>
          <w:szCs w:val="16"/>
        </w:rPr>
        <w:t xml:space="preserve">beyan ve </w:t>
      </w:r>
      <w:r w:rsidRPr="001767FF">
        <w:rPr>
          <w:sz w:val="16"/>
          <w:szCs w:val="16"/>
        </w:rPr>
        <w:t>bilgilerden sorumludur.</w:t>
      </w:r>
    </w:p>
    <w:tbl>
      <w:tblPr>
        <w:tblStyle w:val="TabloKlavuzu"/>
        <w:tblW w:w="0" w:type="auto"/>
        <w:tblInd w:w="-885" w:type="dxa"/>
        <w:tblLook w:val="04A0" w:firstRow="1" w:lastRow="0" w:firstColumn="1" w:lastColumn="0" w:noHBand="0" w:noVBand="1"/>
      </w:tblPr>
      <w:tblGrid>
        <w:gridCol w:w="548"/>
        <w:gridCol w:w="976"/>
        <w:gridCol w:w="895"/>
        <w:gridCol w:w="363"/>
        <w:gridCol w:w="583"/>
        <w:gridCol w:w="708"/>
        <w:gridCol w:w="1016"/>
        <w:gridCol w:w="1722"/>
        <w:gridCol w:w="363"/>
        <w:gridCol w:w="583"/>
        <w:gridCol w:w="2485"/>
        <w:gridCol w:w="3060"/>
        <w:gridCol w:w="2091"/>
      </w:tblGrid>
      <w:tr w:rsidR="00E11B3C" w:rsidRPr="000C7F44" w:rsidTr="003806BC">
        <w:trPr>
          <w:trHeight w:val="413"/>
        </w:trPr>
        <w:tc>
          <w:tcPr>
            <w:tcW w:w="0" w:type="auto"/>
            <w:shd w:val="clear" w:color="auto" w:fill="D9D9D9" w:themeFill="background1" w:themeFillShade="D9"/>
          </w:tcPr>
          <w:p w:rsidR="003806BC" w:rsidRPr="00C21A9C" w:rsidRDefault="003806BC" w:rsidP="008B43E6">
            <w:pPr>
              <w:ind w:right="-108"/>
              <w:rPr>
                <w:b/>
                <w:sz w:val="22"/>
              </w:rPr>
            </w:pPr>
            <w:r w:rsidRPr="00C21A9C">
              <w:rPr>
                <w:b/>
                <w:sz w:val="22"/>
              </w:rPr>
              <w:t>Ders</w:t>
            </w:r>
          </w:p>
          <w:p w:rsidR="003806BC" w:rsidRPr="00C21A9C" w:rsidRDefault="003806BC" w:rsidP="008B43E6">
            <w:pPr>
              <w:ind w:right="-108"/>
              <w:rPr>
                <w:b/>
                <w:sz w:val="22"/>
              </w:rPr>
            </w:pPr>
            <w:r w:rsidRPr="00C21A9C">
              <w:rPr>
                <w:b/>
                <w:sz w:val="22"/>
              </w:rPr>
              <w:t>No</w:t>
            </w:r>
          </w:p>
        </w:tc>
        <w:tc>
          <w:tcPr>
            <w:tcW w:w="0" w:type="auto"/>
            <w:gridSpan w:val="5"/>
            <w:shd w:val="clear" w:color="auto" w:fill="D9D9D9" w:themeFill="background1" w:themeFillShade="D9"/>
            <w:vAlign w:val="center"/>
          </w:tcPr>
          <w:p w:rsidR="003806BC" w:rsidRPr="00F8509D" w:rsidRDefault="003806BC" w:rsidP="003806BC">
            <w:pPr>
              <w:ind w:right="-108"/>
              <w:rPr>
                <w:b/>
                <w:sz w:val="22"/>
              </w:rPr>
            </w:pPr>
            <w:r w:rsidRPr="00C21A9C">
              <w:rPr>
                <w:b/>
                <w:sz w:val="22"/>
              </w:rPr>
              <w:t>BUÜ’de S</w:t>
            </w:r>
            <w:r>
              <w:rPr>
                <w:b/>
                <w:sz w:val="22"/>
              </w:rPr>
              <w:t>orumlu Olduğum Ders(ler)</w:t>
            </w:r>
          </w:p>
        </w:tc>
        <w:tc>
          <w:tcPr>
            <w:tcW w:w="0" w:type="auto"/>
            <w:gridSpan w:val="7"/>
            <w:shd w:val="clear" w:color="auto" w:fill="D9D9D9" w:themeFill="background1" w:themeFillShade="D9"/>
            <w:vAlign w:val="center"/>
          </w:tcPr>
          <w:p w:rsidR="003806BC" w:rsidRPr="000C7F44" w:rsidRDefault="003806BC" w:rsidP="008B43E6">
            <w:pPr>
              <w:jc w:val="center"/>
              <w:rPr>
                <w:b/>
              </w:rPr>
            </w:pPr>
            <w:r>
              <w:rPr>
                <w:b/>
              </w:rPr>
              <w:t>Diğer Üniversite(lerden) Almak İstediğim Ders(ler)</w:t>
            </w:r>
          </w:p>
        </w:tc>
      </w:tr>
      <w:tr w:rsidR="00E11B3C" w:rsidRPr="000C7F44" w:rsidTr="003806BC">
        <w:trPr>
          <w:trHeight w:val="413"/>
        </w:trPr>
        <w:tc>
          <w:tcPr>
            <w:tcW w:w="0" w:type="auto"/>
            <w:vMerge w:val="restart"/>
          </w:tcPr>
          <w:p w:rsidR="003806BC" w:rsidRPr="006163BB" w:rsidRDefault="003806BC" w:rsidP="008B43E6">
            <w:pPr>
              <w:ind w:right="-108"/>
              <w:rPr>
                <w:b/>
                <w:sz w:val="22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3806BC" w:rsidRPr="006163BB" w:rsidRDefault="003806BC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Kodu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6163BB" w:rsidRDefault="003806BC" w:rsidP="008B43E6">
            <w:pPr>
              <w:ind w:right="-168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6163BB" w:rsidRDefault="003806BC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6163BB" w:rsidRDefault="003806BC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6163BB" w:rsidRDefault="003806BC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AKTS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6163BB" w:rsidRDefault="003806BC" w:rsidP="008B43E6">
            <w:pPr>
              <w:ind w:right="-392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Kodu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6163BB" w:rsidRDefault="003806BC" w:rsidP="008B43E6">
            <w:pPr>
              <w:ind w:right="-273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6163BB" w:rsidRDefault="003806BC" w:rsidP="003D097E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6163BB" w:rsidRDefault="003806BC" w:rsidP="00E774FB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0C7F44" w:rsidRDefault="003806BC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 Derslerin Alınacağı Üniversite</w:t>
            </w:r>
          </w:p>
        </w:tc>
        <w:tc>
          <w:tcPr>
            <w:tcW w:w="0" w:type="auto"/>
            <w:vMerge w:val="restart"/>
            <w:vAlign w:val="center"/>
          </w:tcPr>
          <w:p w:rsidR="003806BC" w:rsidRPr="000C7F44" w:rsidRDefault="003806BC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Derslerin Alınacağı Fak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Kons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MYO</w:t>
            </w:r>
          </w:p>
        </w:tc>
        <w:tc>
          <w:tcPr>
            <w:tcW w:w="0" w:type="auto"/>
          </w:tcPr>
          <w:p w:rsidR="003806BC" w:rsidRPr="000C7F44" w:rsidRDefault="003806BC" w:rsidP="0010223F">
            <w:pPr>
              <w:rPr>
                <w:b/>
              </w:rPr>
            </w:pPr>
            <w:r>
              <w:rPr>
                <w:b/>
              </w:rPr>
              <w:t xml:space="preserve">Komisyon </w:t>
            </w:r>
            <w:r w:rsidRPr="000C7F44">
              <w:rPr>
                <w:b/>
              </w:rPr>
              <w:t>Onay Durumu</w:t>
            </w:r>
          </w:p>
        </w:tc>
      </w:tr>
      <w:tr w:rsidR="00E11B3C" w:rsidRPr="000C7F44" w:rsidTr="003806BC">
        <w:trPr>
          <w:trHeight w:val="412"/>
        </w:trPr>
        <w:tc>
          <w:tcPr>
            <w:tcW w:w="0" w:type="auto"/>
            <w:vMerge/>
          </w:tcPr>
          <w:p w:rsidR="003806BC" w:rsidRPr="00E038E3" w:rsidRDefault="003806BC" w:rsidP="008B43E6">
            <w:pPr>
              <w:rPr>
                <w:b/>
              </w:rPr>
            </w:pPr>
          </w:p>
        </w:tc>
        <w:tc>
          <w:tcPr>
            <w:tcW w:w="0" w:type="auto"/>
            <w:vMerge/>
          </w:tcPr>
          <w:p w:rsidR="003806BC" w:rsidRPr="00E038E3" w:rsidRDefault="003806BC" w:rsidP="008B43E6">
            <w:pPr>
              <w:rPr>
                <w:b/>
              </w:rPr>
            </w:pPr>
          </w:p>
        </w:tc>
        <w:tc>
          <w:tcPr>
            <w:tcW w:w="0" w:type="auto"/>
            <w:vMerge/>
          </w:tcPr>
          <w:p w:rsidR="003806BC" w:rsidRPr="00E038E3" w:rsidRDefault="003806BC" w:rsidP="008B43E6">
            <w:pPr>
              <w:ind w:right="-168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3806BC" w:rsidRPr="00E038E3" w:rsidRDefault="003806BC" w:rsidP="008B43E6">
            <w:pPr>
              <w:jc w:val="center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3806BC" w:rsidRPr="00E038E3" w:rsidRDefault="003806BC" w:rsidP="008B43E6">
            <w:pPr>
              <w:jc w:val="center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3806BC" w:rsidRPr="00E038E3" w:rsidRDefault="003806BC" w:rsidP="008B43E6">
            <w:pPr>
              <w:jc w:val="center"/>
              <w:rPr>
                <w:b/>
              </w:rPr>
            </w:pPr>
          </w:p>
        </w:tc>
        <w:tc>
          <w:tcPr>
            <w:tcW w:w="0" w:type="auto"/>
            <w:vMerge/>
          </w:tcPr>
          <w:p w:rsidR="003806BC" w:rsidRPr="00E038E3" w:rsidRDefault="003806BC" w:rsidP="008B43E6">
            <w:pPr>
              <w:rPr>
                <w:b/>
              </w:rPr>
            </w:pPr>
          </w:p>
        </w:tc>
        <w:tc>
          <w:tcPr>
            <w:tcW w:w="0" w:type="auto"/>
            <w:vMerge/>
          </w:tcPr>
          <w:p w:rsidR="003806BC" w:rsidRPr="00E038E3" w:rsidRDefault="003806BC" w:rsidP="008B43E6">
            <w:pPr>
              <w:ind w:right="-273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3806BC" w:rsidRPr="00E038E3" w:rsidRDefault="003806BC" w:rsidP="008B43E6">
            <w:pPr>
              <w:jc w:val="center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3806BC" w:rsidRPr="00E038E3" w:rsidRDefault="003806BC" w:rsidP="008B43E6">
            <w:pPr>
              <w:jc w:val="center"/>
              <w:rPr>
                <w:b/>
              </w:rPr>
            </w:pPr>
          </w:p>
        </w:tc>
        <w:tc>
          <w:tcPr>
            <w:tcW w:w="0" w:type="auto"/>
            <w:vMerge/>
          </w:tcPr>
          <w:p w:rsidR="003806BC" w:rsidRPr="000C7F44" w:rsidRDefault="003806BC" w:rsidP="008B43E6">
            <w:pPr>
              <w:rPr>
                <w:b/>
              </w:rPr>
            </w:pPr>
          </w:p>
        </w:tc>
        <w:tc>
          <w:tcPr>
            <w:tcW w:w="0" w:type="auto"/>
            <w:vMerge/>
          </w:tcPr>
          <w:p w:rsidR="003806BC" w:rsidRPr="000C7F44" w:rsidRDefault="003806BC" w:rsidP="008B43E6">
            <w:pPr>
              <w:rPr>
                <w:b/>
              </w:rPr>
            </w:pPr>
          </w:p>
        </w:tc>
        <w:tc>
          <w:tcPr>
            <w:tcW w:w="0" w:type="auto"/>
          </w:tcPr>
          <w:p w:rsidR="003806BC" w:rsidRPr="000C7F44" w:rsidRDefault="003806BC" w:rsidP="008B43E6">
            <w:pPr>
              <w:rPr>
                <w:b/>
              </w:rPr>
            </w:pPr>
            <w:r w:rsidRPr="006163BB">
              <w:rPr>
                <w:b/>
                <w:sz w:val="20"/>
              </w:rPr>
              <w:t>Uygun/Red</w:t>
            </w:r>
          </w:p>
        </w:tc>
      </w:tr>
      <w:tr w:rsidR="00E11B3C" w:rsidRPr="00E11B3C" w:rsidTr="003806BC">
        <w:tc>
          <w:tcPr>
            <w:tcW w:w="0" w:type="auto"/>
          </w:tcPr>
          <w:p w:rsidR="003806BC" w:rsidRPr="00C21A9C" w:rsidRDefault="003806BC" w:rsidP="00304DF5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C21A9C">
              <w:rPr>
                <w:b/>
                <w:color w:val="FF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806BC" w:rsidRPr="00E11B3C" w:rsidRDefault="00E11B3C" w:rsidP="00304DF5">
            <w:pPr>
              <w:jc w:val="center"/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MAT1001</w:t>
            </w:r>
          </w:p>
        </w:tc>
        <w:tc>
          <w:tcPr>
            <w:tcW w:w="0" w:type="auto"/>
          </w:tcPr>
          <w:p w:rsidR="003806BC" w:rsidRPr="00E11B3C" w:rsidRDefault="00E11B3C" w:rsidP="00304DF5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Analiz I</w:t>
            </w:r>
          </w:p>
        </w:tc>
        <w:tc>
          <w:tcPr>
            <w:tcW w:w="0" w:type="auto"/>
          </w:tcPr>
          <w:p w:rsidR="003806BC" w:rsidRPr="00E11B3C" w:rsidRDefault="00E11B3C" w:rsidP="00304DF5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806BC" w:rsidRPr="00E11B3C" w:rsidRDefault="00E11B3C" w:rsidP="00E11B3C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2/0</w:t>
            </w:r>
          </w:p>
        </w:tc>
        <w:tc>
          <w:tcPr>
            <w:tcW w:w="0" w:type="auto"/>
          </w:tcPr>
          <w:p w:rsidR="003806BC" w:rsidRPr="00E11B3C" w:rsidRDefault="00E11B3C" w:rsidP="00304DF5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3806BC" w:rsidRPr="00E11B3C" w:rsidRDefault="00E11B3C" w:rsidP="00304DF5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MATH131</w:t>
            </w:r>
          </w:p>
        </w:tc>
        <w:tc>
          <w:tcPr>
            <w:tcW w:w="0" w:type="auto"/>
          </w:tcPr>
          <w:p w:rsidR="003806BC" w:rsidRPr="00E11B3C" w:rsidRDefault="00E11B3C" w:rsidP="00E11B3C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Calc</w:t>
            </w:r>
            <w:r>
              <w:rPr>
                <w:sz w:val="18"/>
                <w:szCs w:val="18"/>
              </w:rPr>
              <w:t>culus</w:t>
            </w:r>
            <w:r w:rsidRPr="00E11B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o</w:t>
            </w:r>
            <w:r w:rsidRPr="00E11B3C">
              <w:rPr>
                <w:sz w:val="18"/>
                <w:szCs w:val="18"/>
              </w:rPr>
              <w:t>f a Single Var</w:t>
            </w:r>
            <w:r>
              <w:rPr>
                <w:sz w:val="18"/>
                <w:szCs w:val="18"/>
              </w:rPr>
              <w:t>iable</w:t>
            </w:r>
          </w:p>
        </w:tc>
        <w:tc>
          <w:tcPr>
            <w:tcW w:w="0" w:type="auto"/>
          </w:tcPr>
          <w:p w:rsidR="003806BC" w:rsidRPr="00E11B3C" w:rsidRDefault="00E11B3C" w:rsidP="00304DF5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E11B3C" w:rsidP="00304DF5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Boğaziçi Üniversitesi</w:t>
            </w:r>
          </w:p>
        </w:tc>
        <w:tc>
          <w:tcPr>
            <w:tcW w:w="0" w:type="auto"/>
          </w:tcPr>
          <w:p w:rsidR="003806BC" w:rsidRPr="00E11B3C" w:rsidRDefault="00E11B3C" w:rsidP="00304DF5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Fen-Edebiyat Fakültesi</w:t>
            </w:r>
          </w:p>
        </w:tc>
        <w:tc>
          <w:tcPr>
            <w:tcW w:w="0" w:type="auto"/>
          </w:tcPr>
          <w:p w:rsidR="003806BC" w:rsidRPr="00E11B3C" w:rsidRDefault="00E11B3C" w:rsidP="00304DF5">
            <w:pPr>
              <w:rPr>
                <w:sz w:val="18"/>
                <w:szCs w:val="18"/>
              </w:rPr>
            </w:pPr>
            <w:r w:rsidRPr="00E11B3C">
              <w:rPr>
                <w:sz w:val="18"/>
                <w:szCs w:val="18"/>
              </w:rPr>
              <w:t>Uygun</w:t>
            </w:r>
          </w:p>
        </w:tc>
      </w:tr>
      <w:tr w:rsidR="00E11B3C" w:rsidRPr="00E11B3C" w:rsidTr="003806BC">
        <w:tc>
          <w:tcPr>
            <w:tcW w:w="0" w:type="auto"/>
          </w:tcPr>
          <w:p w:rsidR="003806BC" w:rsidRPr="00C21A9C" w:rsidRDefault="003806BC" w:rsidP="00304DF5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C21A9C">
              <w:rPr>
                <w:b/>
                <w:color w:val="FF0000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3806BC" w:rsidRPr="00E11B3C" w:rsidRDefault="003806BC" w:rsidP="00304DF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</w:tr>
      <w:tr w:rsidR="00E11B3C" w:rsidRPr="00E11B3C" w:rsidTr="003806BC">
        <w:tc>
          <w:tcPr>
            <w:tcW w:w="0" w:type="auto"/>
          </w:tcPr>
          <w:p w:rsidR="003806BC" w:rsidRPr="00C21A9C" w:rsidRDefault="003806BC" w:rsidP="00304DF5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C21A9C">
              <w:rPr>
                <w:b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3806BC" w:rsidRPr="00E11B3C" w:rsidRDefault="003806BC" w:rsidP="00304DF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</w:tr>
      <w:tr w:rsidR="00E11B3C" w:rsidRPr="00E11B3C" w:rsidTr="003806BC">
        <w:tc>
          <w:tcPr>
            <w:tcW w:w="0" w:type="auto"/>
          </w:tcPr>
          <w:p w:rsidR="003806BC" w:rsidRPr="00C21A9C" w:rsidRDefault="003806BC" w:rsidP="00304DF5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C21A9C">
              <w:rPr>
                <w:b/>
                <w:color w:val="FF0000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806BC" w:rsidRPr="00E11B3C" w:rsidRDefault="003806BC" w:rsidP="00304DF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</w:tr>
      <w:tr w:rsidR="003806BC" w:rsidRPr="00E11B3C" w:rsidTr="003806BC">
        <w:tc>
          <w:tcPr>
            <w:tcW w:w="0" w:type="auto"/>
          </w:tcPr>
          <w:p w:rsidR="003806BC" w:rsidRPr="00C21A9C" w:rsidRDefault="003806BC" w:rsidP="00304DF5">
            <w:pPr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gridSpan w:val="12"/>
          </w:tcPr>
          <w:p w:rsidR="003806BC" w:rsidRPr="00A71DD5" w:rsidRDefault="003806BC" w:rsidP="00304DF5">
            <w:pPr>
              <w:jc w:val="center"/>
              <w:rPr>
                <w:b/>
                <w:sz w:val="18"/>
                <w:szCs w:val="18"/>
              </w:rPr>
            </w:pPr>
            <w:r w:rsidRPr="00A71DD5">
              <w:rPr>
                <w:b/>
                <w:sz w:val="18"/>
                <w:szCs w:val="18"/>
              </w:rPr>
              <w:t xml:space="preserve">MEZUN AŞAMASINDA İSE EN FAZLA </w:t>
            </w:r>
            <w:proofErr w:type="gramStart"/>
            <w:r w:rsidRPr="00A71DD5">
              <w:rPr>
                <w:b/>
                <w:sz w:val="18"/>
                <w:szCs w:val="18"/>
              </w:rPr>
              <w:t>2  DERS</w:t>
            </w:r>
            <w:proofErr w:type="gramEnd"/>
            <w:r w:rsidRPr="00A71DD5">
              <w:rPr>
                <w:b/>
                <w:sz w:val="18"/>
                <w:szCs w:val="18"/>
              </w:rPr>
              <w:t xml:space="preserve"> İLAVE ALINABİLİR</w:t>
            </w:r>
          </w:p>
        </w:tc>
      </w:tr>
      <w:tr w:rsidR="00E11B3C" w:rsidRPr="00E11B3C" w:rsidTr="003806BC">
        <w:tc>
          <w:tcPr>
            <w:tcW w:w="0" w:type="auto"/>
          </w:tcPr>
          <w:p w:rsidR="003806BC" w:rsidRPr="00C21A9C" w:rsidRDefault="003806BC" w:rsidP="00304DF5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C21A9C">
              <w:rPr>
                <w:b/>
                <w:color w:val="FF0000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3806BC" w:rsidRPr="00E11B3C" w:rsidRDefault="003806BC" w:rsidP="00304DF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</w:tr>
      <w:tr w:rsidR="00E11B3C" w:rsidRPr="00E11B3C" w:rsidTr="003806BC">
        <w:tc>
          <w:tcPr>
            <w:tcW w:w="0" w:type="auto"/>
          </w:tcPr>
          <w:p w:rsidR="003806BC" w:rsidRPr="00C21A9C" w:rsidRDefault="003806BC" w:rsidP="00304DF5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C21A9C">
              <w:rPr>
                <w:b/>
                <w:color w:val="FF0000"/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3806BC" w:rsidRPr="00E11B3C" w:rsidRDefault="003806BC" w:rsidP="00304DF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806BC" w:rsidRPr="00E11B3C" w:rsidRDefault="003806BC" w:rsidP="00304DF5">
            <w:pPr>
              <w:rPr>
                <w:sz w:val="18"/>
                <w:szCs w:val="18"/>
              </w:rPr>
            </w:pPr>
          </w:p>
        </w:tc>
      </w:tr>
    </w:tbl>
    <w:p w:rsidR="00D5069A" w:rsidRPr="00625EF5" w:rsidRDefault="00D5069A" w:rsidP="00D5069A">
      <w:pPr>
        <w:pStyle w:val="GvdeMetni"/>
        <w:kinsoku w:val="0"/>
        <w:overflowPunct w:val="0"/>
        <w:ind w:left="278"/>
        <w:rPr>
          <w:b/>
          <w:i/>
          <w:sz w:val="20"/>
          <w:szCs w:val="20"/>
        </w:rPr>
      </w:pPr>
      <w:r w:rsidRPr="00625EF5">
        <w:rPr>
          <w:b/>
          <w:i/>
          <w:sz w:val="20"/>
          <w:szCs w:val="20"/>
        </w:rPr>
        <w:t>Öğrencinin yukarıda onay durumu uygun olan  ders</w:t>
      </w:r>
      <w:r w:rsidR="007F7720" w:rsidRPr="00625EF5">
        <w:rPr>
          <w:b/>
          <w:i/>
          <w:sz w:val="20"/>
          <w:szCs w:val="20"/>
        </w:rPr>
        <w:t>(</w:t>
      </w:r>
      <w:r w:rsidRPr="00625EF5">
        <w:rPr>
          <w:b/>
          <w:i/>
          <w:sz w:val="20"/>
          <w:szCs w:val="20"/>
        </w:rPr>
        <w:t>leri</w:t>
      </w:r>
      <w:r w:rsidR="007F7720" w:rsidRPr="00625EF5">
        <w:rPr>
          <w:b/>
          <w:i/>
          <w:sz w:val="20"/>
          <w:szCs w:val="20"/>
        </w:rPr>
        <w:t>)</w:t>
      </w:r>
      <w:r w:rsidRPr="00625EF5">
        <w:rPr>
          <w:b/>
          <w:i/>
          <w:sz w:val="20"/>
          <w:szCs w:val="20"/>
        </w:rPr>
        <w:t xml:space="preserve"> belirttiği üniversite(lerden) alması uygundur.</w:t>
      </w:r>
    </w:p>
    <w:p w:rsidR="00E76A23" w:rsidRDefault="00E76A23" w:rsidP="00980293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                                                        </w:t>
      </w:r>
    </w:p>
    <w:p w:rsidR="003A28D9" w:rsidRDefault="00E76A23" w:rsidP="00980293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</w:p>
    <w:p w:rsidR="003A28D9" w:rsidRDefault="003A28D9" w:rsidP="003A28D9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Komisyon Üyesi                                   Komisyon Üyesi                                      Komisyon Üyesi                                                         </w:t>
      </w:r>
    </w:p>
    <w:p w:rsidR="003A28D9" w:rsidRDefault="003A28D9" w:rsidP="003A28D9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</w:t>
      </w:r>
    </w:p>
    <w:p w:rsidR="003A28D9" w:rsidRDefault="003A28D9" w:rsidP="003A28D9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:rsidR="003A28D9" w:rsidRDefault="003A28D9" w:rsidP="003A28D9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BÖLÜM BAŞKANI</w:t>
      </w:r>
    </w:p>
    <w:p w:rsidR="00C81512" w:rsidRDefault="00C81512" w:rsidP="003A28D9">
      <w:pPr>
        <w:rPr>
          <w:b/>
          <w:bCs/>
          <w:sz w:val="22"/>
          <w:szCs w:val="22"/>
        </w:rPr>
      </w:pPr>
    </w:p>
    <w:p w:rsidR="00C81512" w:rsidRDefault="00C81512">
      <w:pPr>
        <w:widowControl/>
        <w:autoSpaceDE/>
        <w:autoSpaceDN/>
        <w:adjustRightInd/>
        <w:spacing w:after="200" w:line="276" w:lineRule="auto"/>
        <w:rPr>
          <w:b/>
          <w:bCs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0"/>
        <w:gridCol w:w="12028"/>
      </w:tblGrid>
      <w:tr w:rsidR="00C81512" w:rsidRPr="00C81512" w:rsidTr="004817CD">
        <w:tc>
          <w:tcPr>
            <w:tcW w:w="0" w:type="auto"/>
            <w:vAlign w:val="bottom"/>
          </w:tcPr>
          <w:p w:rsidR="00C81512" w:rsidRPr="00C81512" w:rsidRDefault="00C81512" w:rsidP="004B324B">
            <w:pPr>
              <w:widowControl/>
              <w:autoSpaceDE/>
              <w:autoSpaceDN/>
              <w:adjustRightInd/>
              <w:spacing w:after="200" w:line="276" w:lineRule="auto"/>
              <w:rPr>
                <w:b/>
                <w:bCs/>
                <w:color w:val="FF0000"/>
                <w:sz w:val="22"/>
                <w:szCs w:val="22"/>
              </w:rPr>
            </w:pPr>
            <w:r w:rsidRPr="00C81512">
              <w:rPr>
                <w:b/>
                <w:bCs/>
                <w:color w:val="FF0000"/>
                <w:sz w:val="22"/>
                <w:szCs w:val="22"/>
              </w:rPr>
              <w:t>Ders No</w:t>
            </w:r>
          </w:p>
        </w:tc>
        <w:tc>
          <w:tcPr>
            <w:tcW w:w="12028" w:type="dxa"/>
            <w:vAlign w:val="bottom"/>
          </w:tcPr>
          <w:p w:rsidR="00C81512" w:rsidRPr="00C81512" w:rsidRDefault="00692CBE" w:rsidP="004B324B">
            <w:pPr>
              <w:widowControl/>
              <w:autoSpaceDE/>
              <w:autoSpaceDN/>
              <w:adjustRightInd/>
              <w:spacing w:after="200" w:line="276" w:lineRule="auto"/>
              <w:rPr>
                <w:b/>
                <w:bCs/>
                <w:color w:val="FF0000"/>
                <w:sz w:val="22"/>
                <w:szCs w:val="22"/>
              </w:rPr>
            </w:pPr>
            <w:r>
              <w:rPr>
                <w:b/>
                <w:bCs/>
                <w:color w:val="FF0000"/>
                <w:sz w:val="22"/>
                <w:szCs w:val="22"/>
              </w:rPr>
              <w:t>Dersin Bilgi Paketine Ait Bağlantı</w:t>
            </w:r>
          </w:p>
        </w:tc>
      </w:tr>
      <w:tr w:rsidR="00C81512" w:rsidRPr="00C81512" w:rsidTr="004817CD">
        <w:tc>
          <w:tcPr>
            <w:tcW w:w="0" w:type="auto"/>
            <w:vAlign w:val="center"/>
          </w:tcPr>
          <w:p w:rsidR="00C81512" w:rsidRPr="00C81512" w:rsidRDefault="00C81512" w:rsidP="004B324B">
            <w:pPr>
              <w:widowControl/>
              <w:autoSpaceDE/>
              <w:autoSpaceDN/>
              <w:adjustRightInd/>
              <w:spacing w:after="200" w:line="276" w:lineRule="auto"/>
              <w:jc w:val="center"/>
              <w:rPr>
                <w:b/>
                <w:bCs/>
                <w:color w:val="FF0000"/>
                <w:sz w:val="22"/>
                <w:szCs w:val="22"/>
              </w:rPr>
            </w:pPr>
            <w:r w:rsidRPr="00C81512">
              <w:rPr>
                <w:b/>
                <w:bCs/>
                <w:color w:val="FF0000"/>
                <w:sz w:val="22"/>
                <w:szCs w:val="22"/>
              </w:rPr>
              <w:t>1</w:t>
            </w:r>
          </w:p>
        </w:tc>
        <w:tc>
          <w:tcPr>
            <w:tcW w:w="12028" w:type="dxa"/>
          </w:tcPr>
          <w:p w:rsidR="00C81512" w:rsidRPr="00C81512" w:rsidRDefault="00C81512" w:rsidP="004817CD">
            <w:pPr>
              <w:widowControl/>
              <w:autoSpaceDE/>
              <w:autoSpaceDN/>
              <w:adjustRightInd/>
              <w:spacing w:after="200" w:line="276" w:lineRule="auto"/>
              <w:rPr>
                <w:b/>
                <w:bCs/>
                <w:color w:val="FF0000"/>
                <w:sz w:val="22"/>
                <w:szCs w:val="22"/>
              </w:rPr>
            </w:pPr>
          </w:p>
        </w:tc>
      </w:tr>
      <w:tr w:rsidR="00C81512" w:rsidRPr="00C81512" w:rsidTr="004817CD">
        <w:tc>
          <w:tcPr>
            <w:tcW w:w="0" w:type="auto"/>
            <w:vAlign w:val="center"/>
          </w:tcPr>
          <w:p w:rsidR="00C81512" w:rsidRPr="00C81512" w:rsidRDefault="00C81512" w:rsidP="004B324B">
            <w:pPr>
              <w:widowControl/>
              <w:autoSpaceDE/>
              <w:autoSpaceDN/>
              <w:adjustRightInd/>
              <w:spacing w:after="200" w:line="276" w:lineRule="auto"/>
              <w:jc w:val="center"/>
              <w:rPr>
                <w:b/>
                <w:bCs/>
                <w:color w:val="FF0000"/>
                <w:sz w:val="22"/>
                <w:szCs w:val="22"/>
              </w:rPr>
            </w:pPr>
            <w:r w:rsidRPr="00C81512">
              <w:rPr>
                <w:b/>
                <w:bCs/>
                <w:color w:val="FF0000"/>
                <w:sz w:val="22"/>
                <w:szCs w:val="22"/>
              </w:rPr>
              <w:t>2</w:t>
            </w:r>
          </w:p>
        </w:tc>
        <w:tc>
          <w:tcPr>
            <w:tcW w:w="12028" w:type="dxa"/>
          </w:tcPr>
          <w:p w:rsidR="00C81512" w:rsidRPr="00C81512" w:rsidRDefault="00C81512">
            <w:pPr>
              <w:widowControl/>
              <w:autoSpaceDE/>
              <w:autoSpaceDN/>
              <w:adjustRightInd/>
              <w:spacing w:after="200" w:line="276" w:lineRule="auto"/>
              <w:rPr>
                <w:b/>
                <w:bCs/>
                <w:color w:val="FF0000"/>
                <w:sz w:val="22"/>
                <w:szCs w:val="22"/>
              </w:rPr>
            </w:pPr>
          </w:p>
        </w:tc>
      </w:tr>
      <w:tr w:rsidR="00C81512" w:rsidRPr="00C81512" w:rsidTr="004817CD">
        <w:tc>
          <w:tcPr>
            <w:tcW w:w="0" w:type="auto"/>
            <w:vAlign w:val="center"/>
          </w:tcPr>
          <w:p w:rsidR="00C81512" w:rsidRPr="00C81512" w:rsidRDefault="00C81512" w:rsidP="004B324B">
            <w:pPr>
              <w:widowControl/>
              <w:autoSpaceDE/>
              <w:autoSpaceDN/>
              <w:adjustRightInd/>
              <w:spacing w:after="200" w:line="276" w:lineRule="auto"/>
              <w:jc w:val="center"/>
              <w:rPr>
                <w:b/>
                <w:bCs/>
                <w:color w:val="FF0000"/>
                <w:sz w:val="22"/>
                <w:szCs w:val="22"/>
              </w:rPr>
            </w:pPr>
            <w:r w:rsidRPr="00C81512">
              <w:rPr>
                <w:b/>
                <w:bCs/>
                <w:color w:val="FF0000"/>
                <w:sz w:val="22"/>
                <w:szCs w:val="22"/>
              </w:rPr>
              <w:t>3</w:t>
            </w:r>
          </w:p>
        </w:tc>
        <w:tc>
          <w:tcPr>
            <w:tcW w:w="12028" w:type="dxa"/>
          </w:tcPr>
          <w:p w:rsidR="00C81512" w:rsidRPr="00C81512" w:rsidRDefault="00C81512">
            <w:pPr>
              <w:widowControl/>
              <w:autoSpaceDE/>
              <w:autoSpaceDN/>
              <w:adjustRightInd/>
              <w:spacing w:after="200" w:line="276" w:lineRule="auto"/>
              <w:rPr>
                <w:b/>
                <w:bCs/>
                <w:color w:val="FF0000"/>
                <w:sz w:val="22"/>
                <w:szCs w:val="22"/>
              </w:rPr>
            </w:pPr>
          </w:p>
        </w:tc>
      </w:tr>
      <w:tr w:rsidR="00C81512" w:rsidRPr="00C81512" w:rsidTr="004817CD">
        <w:tc>
          <w:tcPr>
            <w:tcW w:w="0" w:type="auto"/>
            <w:vAlign w:val="center"/>
          </w:tcPr>
          <w:p w:rsidR="00C81512" w:rsidRPr="00C81512" w:rsidRDefault="00C81512" w:rsidP="004B324B">
            <w:pPr>
              <w:widowControl/>
              <w:autoSpaceDE/>
              <w:autoSpaceDN/>
              <w:adjustRightInd/>
              <w:spacing w:after="200" w:line="276" w:lineRule="auto"/>
              <w:jc w:val="center"/>
              <w:rPr>
                <w:b/>
                <w:bCs/>
                <w:color w:val="FF0000"/>
                <w:sz w:val="22"/>
                <w:szCs w:val="22"/>
              </w:rPr>
            </w:pPr>
            <w:r w:rsidRPr="00C81512">
              <w:rPr>
                <w:b/>
                <w:bCs/>
                <w:color w:val="FF0000"/>
                <w:sz w:val="22"/>
                <w:szCs w:val="22"/>
              </w:rPr>
              <w:t>4</w:t>
            </w:r>
          </w:p>
        </w:tc>
        <w:tc>
          <w:tcPr>
            <w:tcW w:w="12028" w:type="dxa"/>
          </w:tcPr>
          <w:p w:rsidR="00C81512" w:rsidRPr="00C81512" w:rsidRDefault="00C81512">
            <w:pPr>
              <w:widowControl/>
              <w:autoSpaceDE/>
              <w:autoSpaceDN/>
              <w:adjustRightInd/>
              <w:spacing w:after="200" w:line="276" w:lineRule="auto"/>
              <w:rPr>
                <w:b/>
                <w:bCs/>
                <w:color w:val="FF0000"/>
                <w:sz w:val="22"/>
                <w:szCs w:val="22"/>
              </w:rPr>
            </w:pPr>
          </w:p>
        </w:tc>
      </w:tr>
      <w:tr w:rsidR="00C81512" w:rsidRPr="00C81512" w:rsidTr="004817CD">
        <w:tc>
          <w:tcPr>
            <w:tcW w:w="0" w:type="auto"/>
            <w:vAlign w:val="center"/>
          </w:tcPr>
          <w:p w:rsidR="00C81512" w:rsidRPr="00C81512" w:rsidRDefault="00C81512" w:rsidP="004B324B">
            <w:pPr>
              <w:widowControl/>
              <w:autoSpaceDE/>
              <w:autoSpaceDN/>
              <w:adjustRightInd/>
              <w:spacing w:after="200" w:line="276" w:lineRule="auto"/>
              <w:jc w:val="center"/>
              <w:rPr>
                <w:b/>
                <w:bCs/>
                <w:color w:val="FF0000"/>
                <w:sz w:val="22"/>
                <w:szCs w:val="22"/>
              </w:rPr>
            </w:pPr>
            <w:r w:rsidRPr="00C81512">
              <w:rPr>
                <w:b/>
                <w:bCs/>
                <w:color w:val="FF0000"/>
                <w:sz w:val="22"/>
                <w:szCs w:val="22"/>
              </w:rPr>
              <w:t>5</w:t>
            </w:r>
          </w:p>
        </w:tc>
        <w:tc>
          <w:tcPr>
            <w:tcW w:w="12028" w:type="dxa"/>
          </w:tcPr>
          <w:p w:rsidR="00C81512" w:rsidRPr="00C81512" w:rsidRDefault="00C81512">
            <w:pPr>
              <w:widowControl/>
              <w:autoSpaceDE/>
              <w:autoSpaceDN/>
              <w:adjustRightInd/>
              <w:spacing w:after="200" w:line="276" w:lineRule="auto"/>
              <w:rPr>
                <w:b/>
                <w:bCs/>
                <w:color w:val="FF0000"/>
                <w:sz w:val="22"/>
                <w:szCs w:val="22"/>
              </w:rPr>
            </w:pPr>
          </w:p>
        </w:tc>
      </w:tr>
      <w:tr w:rsidR="00C81512" w:rsidRPr="00C81512" w:rsidTr="004817CD">
        <w:tc>
          <w:tcPr>
            <w:tcW w:w="0" w:type="auto"/>
            <w:vAlign w:val="center"/>
          </w:tcPr>
          <w:p w:rsidR="00C81512" w:rsidRPr="00C81512" w:rsidRDefault="00C81512" w:rsidP="004B324B">
            <w:pPr>
              <w:widowControl/>
              <w:autoSpaceDE/>
              <w:autoSpaceDN/>
              <w:adjustRightInd/>
              <w:spacing w:after="200" w:line="276" w:lineRule="auto"/>
              <w:jc w:val="center"/>
              <w:rPr>
                <w:b/>
                <w:bCs/>
                <w:color w:val="FF0000"/>
                <w:sz w:val="22"/>
                <w:szCs w:val="22"/>
              </w:rPr>
            </w:pPr>
            <w:r w:rsidRPr="00C81512">
              <w:rPr>
                <w:b/>
                <w:bCs/>
                <w:color w:val="FF0000"/>
                <w:sz w:val="22"/>
                <w:szCs w:val="22"/>
              </w:rPr>
              <w:t>6</w:t>
            </w:r>
          </w:p>
        </w:tc>
        <w:tc>
          <w:tcPr>
            <w:tcW w:w="12028" w:type="dxa"/>
          </w:tcPr>
          <w:p w:rsidR="00C81512" w:rsidRPr="00C81512" w:rsidRDefault="00C81512">
            <w:pPr>
              <w:widowControl/>
              <w:autoSpaceDE/>
              <w:autoSpaceDN/>
              <w:adjustRightInd/>
              <w:spacing w:after="200" w:line="276" w:lineRule="auto"/>
              <w:rPr>
                <w:b/>
                <w:bCs/>
                <w:color w:val="FF0000"/>
                <w:sz w:val="22"/>
                <w:szCs w:val="22"/>
              </w:rPr>
            </w:pPr>
          </w:p>
        </w:tc>
      </w:tr>
    </w:tbl>
    <w:p w:rsidR="00692CBE" w:rsidRDefault="00692CBE">
      <w:pPr>
        <w:widowControl/>
        <w:autoSpaceDE/>
        <w:autoSpaceDN/>
        <w:adjustRightInd/>
        <w:spacing w:after="200" w:line="276" w:lineRule="auto"/>
        <w:rPr>
          <w:b/>
          <w:bCs/>
          <w:color w:val="FF0000"/>
          <w:sz w:val="22"/>
          <w:szCs w:val="22"/>
        </w:rPr>
      </w:pPr>
      <w:r w:rsidRPr="00692CBE">
        <w:rPr>
          <w:b/>
          <w:bCs/>
          <w:color w:val="FF0000"/>
          <w:sz w:val="22"/>
          <w:szCs w:val="22"/>
        </w:rPr>
        <w:t>Derse bilgi paketine ait bağlantı bulunmuyorsa, öğrenci ekte sunacağı belgelerle, derse ait içeriğin sunmalıdır.</w:t>
      </w:r>
    </w:p>
    <w:p w:rsidR="00692CBE" w:rsidRDefault="00692CBE">
      <w:pPr>
        <w:widowControl/>
        <w:autoSpaceDE/>
        <w:autoSpaceDN/>
        <w:adjustRightInd/>
        <w:spacing w:after="200" w:line="276" w:lineRule="auto"/>
        <w:rPr>
          <w:b/>
          <w:bCs/>
          <w:sz w:val="22"/>
          <w:szCs w:val="22"/>
        </w:rPr>
      </w:pPr>
    </w:p>
    <w:p w:rsidR="00692CBE" w:rsidRDefault="00692CBE">
      <w:pPr>
        <w:widowControl/>
        <w:autoSpaceDE/>
        <w:autoSpaceDN/>
        <w:adjustRightInd/>
        <w:spacing w:after="200" w:line="276" w:lineRule="auto"/>
        <w:rPr>
          <w:b/>
          <w:bCs/>
          <w:sz w:val="22"/>
          <w:szCs w:val="22"/>
        </w:rPr>
      </w:pPr>
    </w:p>
    <w:p w:rsidR="00692CBE" w:rsidRDefault="00692CBE">
      <w:pPr>
        <w:widowControl/>
        <w:autoSpaceDE/>
        <w:autoSpaceDN/>
        <w:adjustRightInd/>
        <w:spacing w:after="200" w:line="276" w:lineRule="auto"/>
        <w:rPr>
          <w:b/>
          <w:bCs/>
          <w:sz w:val="22"/>
          <w:szCs w:val="22"/>
        </w:rPr>
      </w:pPr>
    </w:p>
    <w:p w:rsidR="00692CBE" w:rsidRDefault="00692CBE">
      <w:pPr>
        <w:widowControl/>
        <w:autoSpaceDE/>
        <w:autoSpaceDN/>
        <w:adjustRightInd/>
        <w:spacing w:after="200" w:line="276" w:lineRule="auto"/>
        <w:rPr>
          <w:b/>
          <w:bCs/>
          <w:sz w:val="22"/>
          <w:szCs w:val="22"/>
        </w:rPr>
      </w:pPr>
    </w:p>
    <w:p w:rsidR="00692CBE" w:rsidRDefault="00692CBE">
      <w:pPr>
        <w:widowControl/>
        <w:autoSpaceDE/>
        <w:autoSpaceDN/>
        <w:adjustRightInd/>
        <w:spacing w:after="200" w:line="276" w:lineRule="auto"/>
        <w:rPr>
          <w:b/>
          <w:bCs/>
          <w:sz w:val="22"/>
          <w:szCs w:val="22"/>
        </w:rPr>
      </w:pPr>
    </w:p>
    <w:p w:rsidR="00C81512" w:rsidRDefault="00C81512">
      <w:pPr>
        <w:widowControl/>
        <w:autoSpaceDE/>
        <w:autoSpaceDN/>
        <w:adjustRightInd/>
        <w:spacing w:after="200"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:rsidR="00EB0B65" w:rsidRDefault="003A28D9" w:rsidP="00980293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        </w:t>
      </w:r>
      <w:r w:rsidR="00E76A23">
        <w:rPr>
          <w:b/>
          <w:bCs/>
          <w:sz w:val="22"/>
          <w:szCs w:val="22"/>
        </w:rPr>
        <w:tab/>
      </w:r>
      <w:r w:rsidR="00E76A23">
        <w:rPr>
          <w:b/>
          <w:bCs/>
          <w:sz w:val="22"/>
          <w:szCs w:val="22"/>
        </w:rPr>
        <w:tab/>
      </w:r>
    </w:p>
    <w:tbl>
      <w:tblPr>
        <w:tblStyle w:val="TabloKlavuzu"/>
        <w:tblW w:w="1609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993"/>
        <w:gridCol w:w="3119"/>
        <w:gridCol w:w="284"/>
        <w:gridCol w:w="283"/>
        <w:gridCol w:w="775"/>
        <w:gridCol w:w="992"/>
        <w:gridCol w:w="2125"/>
        <w:gridCol w:w="360"/>
        <w:gridCol w:w="284"/>
        <w:gridCol w:w="3479"/>
        <w:gridCol w:w="2126"/>
        <w:gridCol w:w="1259"/>
        <w:gridCol w:w="17"/>
      </w:tblGrid>
      <w:tr w:rsidR="00EB0B65" w:rsidRPr="000C7F44" w:rsidTr="008B43E6">
        <w:trPr>
          <w:gridAfter w:val="1"/>
          <w:wAfter w:w="17" w:type="dxa"/>
          <w:trHeight w:val="413"/>
        </w:trPr>
        <w:tc>
          <w:tcPr>
            <w:tcW w:w="5454" w:type="dxa"/>
            <w:gridSpan w:val="5"/>
            <w:shd w:val="clear" w:color="auto" w:fill="D9D9D9" w:themeFill="background1" w:themeFillShade="D9"/>
            <w:vAlign w:val="center"/>
          </w:tcPr>
          <w:p w:rsidR="00EB0B65" w:rsidRPr="00F8509D" w:rsidRDefault="00EB0B65" w:rsidP="008B43E6">
            <w:pPr>
              <w:ind w:right="-108"/>
              <w:rPr>
                <w:b/>
                <w:sz w:val="22"/>
              </w:rPr>
            </w:pPr>
            <w:r>
              <w:rPr>
                <w:b/>
                <w:sz w:val="22"/>
              </w:rPr>
              <w:t>BUÜ ‘nde Sorumlu Olduğum Ders(ler)</w:t>
            </w:r>
          </w:p>
        </w:tc>
        <w:tc>
          <w:tcPr>
            <w:tcW w:w="10625" w:type="dxa"/>
            <w:gridSpan w:val="7"/>
            <w:shd w:val="clear" w:color="auto" w:fill="D9D9D9" w:themeFill="background1" w:themeFillShade="D9"/>
            <w:vAlign w:val="center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  <w:r>
              <w:rPr>
                <w:b/>
              </w:rPr>
              <w:t>Diğer Üniversite(lerden) Almak İstediğim Ders(ler)</w:t>
            </w:r>
          </w:p>
        </w:tc>
      </w:tr>
      <w:tr w:rsidR="00EB0B65" w:rsidRPr="000C7F44" w:rsidTr="008B43E6">
        <w:trPr>
          <w:trHeight w:val="413"/>
        </w:trPr>
        <w:tc>
          <w:tcPr>
            <w:tcW w:w="993" w:type="dxa"/>
            <w:vMerge w:val="restart"/>
            <w:vAlign w:val="center"/>
          </w:tcPr>
          <w:p w:rsidR="00EB0B65" w:rsidRPr="006163BB" w:rsidRDefault="00EB0B65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.Kodu</w:t>
            </w:r>
          </w:p>
        </w:tc>
        <w:tc>
          <w:tcPr>
            <w:tcW w:w="3119" w:type="dxa"/>
            <w:vMerge w:val="restart"/>
            <w:vAlign w:val="center"/>
          </w:tcPr>
          <w:p w:rsidR="00EB0B65" w:rsidRPr="006163BB" w:rsidRDefault="00EB0B65" w:rsidP="008B43E6">
            <w:pPr>
              <w:ind w:right="-168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284" w:type="dxa"/>
            <w:vMerge w:val="restart"/>
            <w:vAlign w:val="center"/>
          </w:tcPr>
          <w:p w:rsidR="00EB0B65" w:rsidRPr="006163BB" w:rsidRDefault="00EB0B65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283" w:type="dxa"/>
            <w:vMerge w:val="restart"/>
            <w:vAlign w:val="center"/>
          </w:tcPr>
          <w:p w:rsidR="00EB0B65" w:rsidRPr="006163BB" w:rsidRDefault="00EB0B65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775" w:type="dxa"/>
            <w:vMerge w:val="restart"/>
            <w:vAlign w:val="center"/>
          </w:tcPr>
          <w:p w:rsidR="00EB0B65" w:rsidRPr="006163BB" w:rsidRDefault="00EB0B65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AKTS</w:t>
            </w:r>
          </w:p>
        </w:tc>
        <w:tc>
          <w:tcPr>
            <w:tcW w:w="992" w:type="dxa"/>
            <w:vMerge w:val="restart"/>
            <w:vAlign w:val="center"/>
          </w:tcPr>
          <w:p w:rsidR="00EB0B65" w:rsidRPr="006163BB" w:rsidRDefault="00EB0B65" w:rsidP="008B43E6">
            <w:pPr>
              <w:ind w:right="-392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.Kodu</w:t>
            </w:r>
          </w:p>
        </w:tc>
        <w:tc>
          <w:tcPr>
            <w:tcW w:w="2125" w:type="dxa"/>
            <w:vMerge w:val="restart"/>
            <w:vAlign w:val="center"/>
          </w:tcPr>
          <w:p w:rsidR="00EB0B65" w:rsidRPr="006163BB" w:rsidRDefault="00EB0B65" w:rsidP="008B43E6">
            <w:pPr>
              <w:ind w:right="-273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360" w:type="dxa"/>
            <w:vMerge w:val="restart"/>
            <w:vAlign w:val="center"/>
          </w:tcPr>
          <w:p w:rsidR="00EB0B65" w:rsidRPr="006163BB" w:rsidRDefault="00EB0B65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284" w:type="dxa"/>
            <w:vMerge w:val="restart"/>
            <w:vAlign w:val="center"/>
          </w:tcPr>
          <w:p w:rsidR="00EB0B65" w:rsidRPr="006163BB" w:rsidRDefault="00EB0B65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3479" w:type="dxa"/>
            <w:vMerge w:val="restart"/>
            <w:vAlign w:val="center"/>
          </w:tcPr>
          <w:p w:rsidR="00EB0B65" w:rsidRPr="000C7F44" w:rsidRDefault="00EB0B65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 Derslerin Alınacağı Üniversite</w:t>
            </w:r>
          </w:p>
        </w:tc>
        <w:tc>
          <w:tcPr>
            <w:tcW w:w="2126" w:type="dxa"/>
            <w:vMerge w:val="restart"/>
            <w:vAlign w:val="center"/>
          </w:tcPr>
          <w:p w:rsidR="00EB0B65" w:rsidRPr="000C7F44" w:rsidRDefault="00EB0B65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Derslerin Alınacağı Fak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Kons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MYO</w:t>
            </w:r>
          </w:p>
        </w:tc>
        <w:tc>
          <w:tcPr>
            <w:tcW w:w="1276" w:type="dxa"/>
            <w:gridSpan w:val="2"/>
          </w:tcPr>
          <w:p w:rsidR="00EB0B65" w:rsidRPr="000C7F44" w:rsidRDefault="00EB0B65" w:rsidP="008B43E6">
            <w:pPr>
              <w:rPr>
                <w:b/>
              </w:rPr>
            </w:pPr>
            <w:r>
              <w:rPr>
                <w:b/>
              </w:rPr>
              <w:t xml:space="preserve">Komisyon </w:t>
            </w:r>
            <w:r w:rsidRPr="000C7F44">
              <w:rPr>
                <w:b/>
              </w:rPr>
              <w:t>Onay Durumu</w:t>
            </w:r>
          </w:p>
        </w:tc>
      </w:tr>
      <w:tr w:rsidR="00EB0B65" w:rsidRPr="000C7F44" w:rsidTr="008B43E6">
        <w:trPr>
          <w:trHeight w:val="412"/>
        </w:trPr>
        <w:tc>
          <w:tcPr>
            <w:tcW w:w="993" w:type="dxa"/>
            <w:vMerge/>
          </w:tcPr>
          <w:p w:rsidR="00EB0B65" w:rsidRPr="00E038E3" w:rsidRDefault="00EB0B65" w:rsidP="008B43E6">
            <w:pPr>
              <w:rPr>
                <w:b/>
              </w:rPr>
            </w:pPr>
          </w:p>
        </w:tc>
        <w:tc>
          <w:tcPr>
            <w:tcW w:w="3119" w:type="dxa"/>
            <w:vMerge/>
          </w:tcPr>
          <w:p w:rsidR="00EB0B65" w:rsidRPr="00E038E3" w:rsidRDefault="00EB0B65" w:rsidP="008B43E6">
            <w:pPr>
              <w:ind w:right="-168"/>
              <w:rPr>
                <w:b/>
              </w:rPr>
            </w:pPr>
          </w:p>
        </w:tc>
        <w:tc>
          <w:tcPr>
            <w:tcW w:w="284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283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775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992" w:type="dxa"/>
            <w:vMerge/>
          </w:tcPr>
          <w:p w:rsidR="00EB0B65" w:rsidRPr="00E038E3" w:rsidRDefault="00EB0B65" w:rsidP="008B43E6">
            <w:pPr>
              <w:rPr>
                <w:b/>
              </w:rPr>
            </w:pPr>
          </w:p>
        </w:tc>
        <w:tc>
          <w:tcPr>
            <w:tcW w:w="2125" w:type="dxa"/>
            <w:vMerge/>
          </w:tcPr>
          <w:p w:rsidR="00EB0B65" w:rsidRPr="00E038E3" w:rsidRDefault="00EB0B65" w:rsidP="008B43E6">
            <w:pPr>
              <w:ind w:right="-273"/>
              <w:rPr>
                <w:b/>
              </w:rPr>
            </w:pPr>
          </w:p>
        </w:tc>
        <w:tc>
          <w:tcPr>
            <w:tcW w:w="360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284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479" w:type="dxa"/>
            <w:vMerge/>
          </w:tcPr>
          <w:p w:rsidR="00EB0B65" w:rsidRPr="000C7F44" w:rsidRDefault="00EB0B65" w:rsidP="008B43E6">
            <w:pPr>
              <w:rPr>
                <w:b/>
              </w:rPr>
            </w:pPr>
          </w:p>
        </w:tc>
        <w:tc>
          <w:tcPr>
            <w:tcW w:w="2126" w:type="dxa"/>
            <w:vMerge/>
          </w:tcPr>
          <w:p w:rsidR="00EB0B65" w:rsidRPr="000C7F44" w:rsidRDefault="00EB0B65" w:rsidP="008B43E6">
            <w:pPr>
              <w:rPr>
                <w:b/>
              </w:rPr>
            </w:pPr>
          </w:p>
        </w:tc>
        <w:tc>
          <w:tcPr>
            <w:tcW w:w="1276" w:type="dxa"/>
            <w:gridSpan w:val="2"/>
          </w:tcPr>
          <w:p w:rsidR="00EB0B65" w:rsidRPr="000C7F44" w:rsidRDefault="00EB0B65" w:rsidP="008B43E6">
            <w:pPr>
              <w:rPr>
                <w:b/>
              </w:rPr>
            </w:pPr>
            <w:r w:rsidRPr="006163BB">
              <w:rPr>
                <w:b/>
                <w:sz w:val="20"/>
              </w:rPr>
              <w:t>Uygun/Red</w:t>
            </w:r>
          </w:p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rPr>
          <w:gridAfter w:val="1"/>
          <w:wAfter w:w="17" w:type="dxa"/>
        </w:trPr>
        <w:tc>
          <w:tcPr>
            <w:tcW w:w="16079" w:type="dxa"/>
            <w:gridSpan w:val="12"/>
          </w:tcPr>
          <w:p w:rsidR="00EB0B65" w:rsidRDefault="00EB0B65" w:rsidP="008B43E6">
            <w:pPr>
              <w:jc w:val="center"/>
            </w:pPr>
            <w:r w:rsidRPr="006163BB">
              <w:rPr>
                <w:b/>
                <w:sz w:val="18"/>
                <w:szCs w:val="18"/>
              </w:rPr>
              <w:t>MEZUN AŞAMASINDA İSE EN FAZLA 2  DERS İLAVE ALINABİLİR</w:t>
            </w:r>
          </w:p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</w:tbl>
    <w:p w:rsidR="00EB0B65" w:rsidRPr="00625EF5" w:rsidRDefault="00EB0B65" w:rsidP="00EB0B65">
      <w:pPr>
        <w:pStyle w:val="GvdeMetni"/>
        <w:kinsoku w:val="0"/>
        <w:overflowPunct w:val="0"/>
        <w:ind w:left="278"/>
        <w:rPr>
          <w:b/>
          <w:i/>
          <w:sz w:val="20"/>
          <w:szCs w:val="20"/>
        </w:rPr>
      </w:pPr>
      <w:r w:rsidRPr="00625EF5">
        <w:rPr>
          <w:b/>
          <w:i/>
          <w:sz w:val="20"/>
          <w:szCs w:val="20"/>
        </w:rPr>
        <w:t>Öğrencinin yukarıda onay durumu uygun olan  ders(leri) belirttiği üniversite(lerden) alması uygundur.</w:t>
      </w:r>
    </w:p>
    <w:p w:rsidR="00EB0B65" w:rsidRDefault="00EB0B65" w:rsidP="00EB0B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</w:t>
      </w:r>
    </w:p>
    <w:p w:rsidR="00EB0B65" w:rsidRDefault="00EB0B65" w:rsidP="00EB0B65">
      <w:pPr>
        <w:rPr>
          <w:b/>
          <w:bCs/>
          <w:sz w:val="22"/>
          <w:szCs w:val="22"/>
        </w:rPr>
      </w:pPr>
    </w:p>
    <w:p w:rsidR="00EB0B65" w:rsidRDefault="00EB0B65" w:rsidP="00EB0B65">
      <w:pPr>
        <w:rPr>
          <w:b/>
          <w:bCs/>
          <w:sz w:val="22"/>
          <w:szCs w:val="22"/>
        </w:rPr>
      </w:pPr>
    </w:p>
    <w:tbl>
      <w:tblPr>
        <w:tblStyle w:val="TabloKlavuzu"/>
        <w:tblW w:w="1609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993"/>
        <w:gridCol w:w="3119"/>
        <w:gridCol w:w="284"/>
        <w:gridCol w:w="283"/>
        <w:gridCol w:w="775"/>
        <w:gridCol w:w="992"/>
        <w:gridCol w:w="2125"/>
        <w:gridCol w:w="360"/>
        <w:gridCol w:w="284"/>
        <w:gridCol w:w="3479"/>
        <w:gridCol w:w="2126"/>
        <w:gridCol w:w="1259"/>
        <w:gridCol w:w="17"/>
      </w:tblGrid>
      <w:tr w:rsidR="00EB0B65" w:rsidRPr="000C7F44" w:rsidTr="008B43E6">
        <w:trPr>
          <w:gridAfter w:val="1"/>
          <w:wAfter w:w="17" w:type="dxa"/>
          <w:trHeight w:val="413"/>
        </w:trPr>
        <w:tc>
          <w:tcPr>
            <w:tcW w:w="5454" w:type="dxa"/>
            <w:gridSpan w:val="5"/>
            <w:shd w:val="clear" w:color="auto" w:fill="D9D9D9" w:themeFill="background1" w:themeFillShade="D9"/>
            <w:vAlign w:val="center"/>
          </w:tcPr>
          <w:p w:rsidR="00EB0B65" w:rsidRPr="00F8509D" w:rsidRDefault="00EB0B65" w:rsidP="008B43E6">
            <w:pPr>
              <w:ind w:right="-108"/>
              <w:rPr>
                <w:b/>
                <w:sz w:val="22"/>
              </w:rPr>
            </w:pPr>
            <w:r>
              <w:rPr>
                <w:b/>
                <w:sz w:val="22"/>
              </w:rPr>
              <w:t>BUÜ ‘nde Sorumlu Olduğum Ders(ler)</w:t>
            </w:r>
          </w:p>
        </w:tc>
        <w:tc>
          <w:tcPr>
            <w:tcW w:w="10625" w:type="dxa"/>
            <w:gridSpan w:val="7"/>
            <w:shd w:val="clear" w:color="auto" w:fill="D9D9D9" w:themeFill="background1" w:themeFillShade="D9"/>
            <w:vAlign w:val="center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  <w:r>
              <w:rPr>
                <w:b/>
              </w:rPr>
              <w:t>Diğer Üniversite(lerden) Almak İstediğim Ders(ler)</w:t>
            </w:r>
          </w:p>
        </w:tc>
      </w:tr>
      <w:tr w:rsidR="00EB0B65" w:rsidRPr="000C7F44" w:rsidTr="008B43E6">
        <w:trPr>
          <w:trHeight w:val="413"/>
        </w:trPr>
        <w:tc>
          <w:tcPr>
            <w:tcW w:w="993" w:type="dxa"/>
            <w:vMerge w:val="restart"/>
            <w:vAlign w:val="center"/>
          </w:tcPr>
          <w:p w:rsidR="00EB0B65" w:rsidRPr="006163BB" w:rsidRDefault="00EB0B65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.Kodu</w:t>
            </w:r>
          </w:p>
        </w:tc>
        <w:tc>
          <w:tcPr>
            <w:tcW w:w="3119" w:type="dxa"/>
            <w:vMerge w:val="restart"/>
            <w:vAlign w:val="center"/>
          </w:tcPr>
          <w:p w:rsidR="00EB0B65" w:rsidRPr="006163BB" w:rsidRDefault="00EB0B65" w:rsidP="008B43E6">
            <w:pPr>
              <w:ind w:right="-168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284" w:type="dxa"/>
            <w:vMerge w:val="restart"/>
            <w:vAlign w:val="center"/>
          </w:tcPr>
          <w:p w:rsidR="00EB0B65" w:rsidRPr="006163BB" w:rsidRDefault="00EB0B65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283" w:type="dxa"/>
            <w:vMerge w:val="restart"/>
            <w:vAlign w:val="center"/>
          </w:tcPr>
          <w:p w:rsidR="00EB0B65" w:rsidRPr="006163BB" w:rsidRDefault="00EB0B65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775" w:type="dxa"/>
            <w:vMerge w:val="restart"/>
            <w:vAlign w:val="center"/>
          </w:tcPr>
          <w:p w:rsidR="00EB0B65" w:rsidRPr="006163BB" w:rsidRDefault="00EB0B65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AKTS</w:t>
            </w:r>
          </w:p>
        </w:tc>
        <w:tc>
          <w:tcPr>
            <w:tcW w:w="992" w:type="dxa"/>
            <w:vMerge w:val="restart"/>
            <w:vAlign w:val="center"/>
          </w:tcPr>
          <w:p w:rsidR="00EB0B65" w:rsidRPr="006163BB" w:rsidRDefault="00EB0B65" w:rsidP="008B43E6">
            <w:pPr>
              <w:ind w:right="-392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.Kodu</w:t>
            </w:r>
          </w:p>
        </w:tc>
        <w:tc>
          <w:tcPr>
            <w:tcW w:w="2125" w:type="dxa"/>
            <w:vMerge w:val="restart"/>
            <w:vAlign w:val="center"/>
          </w:tcPr>
          <w:p w:rsidR="00EB0B65" w:rsidRPr="006163BB" w:rsidRDefault="00EB0B65" w:rsidP="008B43E6">
            <w:pPr>
              <w:ind w:right="-273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360" w:type="dxa"/>
            <w:vMerge w:val="restart"/>
            <w:vAlign w:val="center"/>
          </w:tcPr>
          <w:p w:rsidR="00EB0B65" w:rsidRPr="006163BB" w:rsidRDefault="00EB0B65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284" w:type="dxa"/>
            <w:vMerge w:val="restart"/>
            <w:vAlign w:val="center"/>
          </w:tcPr>
          <w:p w:rsidR="00EB0B65" w:rsidRPr="006163BB" w:rsidRDefault="00EB0B65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3479" w:type="dxa"/>
            <w:vMerge w:val="restart"/>
            <w:vAlign w:val="center"/>
          </w:tcPr>
          <w:p w:rsidR="00EB0B65" w:rsidRPr="000C7F44" w:rsidRDefault="00EB0B65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 Derslerin Alınacağı Üniversite</w:t>
            </w:r>
          </w:p>
        </w:tc>
        <w:tc>
          <w:tcPr>
            <w:tcW w:w="2126" w:type="dxa"/>
            <w:vMerge w:val="restart"/>
            <w:vAlign w:val="center"/>
          </w:tcPr>
          <w:p w:rsidR="00EB0B65" w:rsidRPr="000C7F44" w:rsidRDefault="00EB0B65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Derslerin Alınacağı Fak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Kons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MYO</w:t>
            </w:r>
          </w:p>
        </w:tc>
        <w:tc>
          <w:tcPr>
            <w:tcW w:w="1276" w:type="dxa"/>
            <w:gridSpan w:val="2"/>
          </w:tcPr>
          <w:p w:rsidR="00EB0B65" w:rsidRPr="000C7F44" w:rsidRDefault="00EB0B65" w:rsidP="008B43E6">
            <w:pPr>
              <w:rPr>
                <w:b/>
              </w:rPr>
            </w:pPr>
            <w:r>
              <w:rPr>
                <w:b/>
              </w:rPr>
              <w:t xml:space="preserve">Komisyon </w:t>
            </w:r>
            <w:r w:rsidRPr="000C7F44">
              <w:rPr>
                <w:b/>
              </w:rPr>
              <w:t>Onay Durumu</w:t>
            </w:r>
          </w:p>
        </w:tc>
      </w:tr>
      <w:tr w:rsidR="00EB0B65" w:rsidRPr="000C7F44" w:rsidTr="008B43E6">
        <w:trPr>
          <w:trHeight w:val="412"/>
        </w:trPr>
        <w:tc>
          <w:tcPr>
            <w:tcW w:w="993" w:type="dxa"/>
            <w:vMerge/>
          </w:tcPr>
          <w:p w:rsidR="00EB0B65" w:rsidRPr="00E038E3" w:rsidRDefault="00EB0B65" w:rsidP="008B43E6">
            <w:pPr>
              <w:rPr>
                <w:b/>
              </w:rPr>
            </w:pPr>
          </w:p>
        </w:tc>
        <w:tc>
          <w:tcPr>
            <w:tcW w:w="3119" w:type="dxa"/>
            <w:vMerge/>
          </w:tcPr>
          <w:p w:rsidR="00EB0B65" w:rsidRPr="00E038E3" w:rsidRDefault="00EB0B65" w:rsidP="008B43E6">
            <w:pPr>
              <w:ind w:right="-168"/>
              <w:rPr>
                <w:b/>
              </w:rPr>
            </w:pPr>
          </w:p>
        </w:tc>
        <w:tc>
          <w:tcPr>
            <w:tcW w:w="284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283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775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992" w:type="dxa"/>
            <w:vMerge/>
          </w:tcPr>
          <w:p w:rsidR="00EB0B65" w:rsidRPr="00E038E3" w:rsidRDefault="00EB0B65" w:rsidP="008B43E6">
            <w:pPr>
              <w:rPr>
                <w:b/>
              </w:rPr>
            </w:pPr>
          </w:p>
        </w:tc>
        <w:tc>
          <w:tcPr>
            <w:tcW w:w="2125" w:type="dxa"/>
            <w:vMerge/>
          </w:tcPr>
          <w:p w:rsidR="00EB0B65" w:rsidRPr="00E038E3" w:rsidRDefault="00EB0B65" w:rsidP="008B43E6">
            <w:pPr>
              <w:ind w:right="-273"/>
              <w:rPr>
                <w:b/>
              </w:rPr>
            </w:pPr>
          </w:p>
        </w:tc>
        <w:tc>
          <w:tcPr>
            <w:tcW w:w="360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284" w:type="dxa"/>
            <w:vMerge/>
            <w:vAlign w:val="center"/>
          </w:tcPr>
          <w:p w:rsidR="00EB0B65" w:rsidRPr="00E038E3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479" w:type="dxa"/>
            <w:vMerge/>
          </w:tcPr>
          <w:p w:rsidR="00EB0B65" w:rsidRPr="000C7F44" w:rsidRDefault="00EB0B65" w:rsidP="008B43E6">
            <w:pPr>
              <w:rPr>
                <w:b/>
              </w:rPr>
            </w:pPr>
          </w:p>
        </w:tc>
        <w:tc>
          <w:tcPr>
            <w:tcW w:w="2126" w:type="dxa"/>
            <w:vMerge/>
          </w:tcPr>
          <w:p w:rsidR="00EB0B65" w:rsidRPr="000C7F44" w:rsidRDefault="00EB0B65" w:rsidP="008B43E6">
            <w:pPr>
              <w:rPr>
                <w:b/>
              </w:rPr>
            </w:pPr>
          </w:p>
        </w:tc>
        <w:tc>
          <w:tcPr>
            <w:tcW w:w="1276" w:type="dxa"/>
            <w:gridSpan w:val="2"/>
          </w:tcPr>
          <w:p w:rsidR="00EB0B65" w:rsidRPr="000C7F44" w:rsidRDefault="00EB0B65" w:rsidP="008B43E6">
            <w:pPr>
              <w:rPr>
                <w:b/>
              </w:rPr>
            </w:pPr>
            <w:r w:rsidRPr="006163BB">
              <w:rPr>
                <w:b/>
                <w:sz w:val="20"/>
              </w:rPr>
              <w:t>Uygun/Red</w:t>
            </w:r>
          </w:p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rPr>
          <w:gridAfter w:val="1"/>
          <w:wAfter w:w="17" w:type="dxa"/>
        </w:trPr>
        <w:tc>
          <w:tcPr>
            <w:tcW w:w="16079" w:type="dxa"/>
            <w:gridSpan w:val="12"/>
          </w:tcPr>
          <w:p w:rsidR="00EB0B65" w:rsidRDefault="00EB0B65" w:rsidP="008B43E6">
            <w:pPr>
              <w:jc w:val="center"/>
            </w:pPr>
            <w:r w:rsidRPr="006163BB">
              <w:rPr>
                <w:b/>
                <w:sz w:val="18"/>
                <w:szCs w:val="18"/>
              </w:rPr>
              <w:t>MEZUN AŞAMASINDA İSE EN FAZLA 2  DERS İLAVE ALINABİLİR</w:t>
            </w:r>
          </w:p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  <w:tr w:rsidR="00EB0B65" w:rsidTr="008B43E6">
        <w:tc>
          <w:tcPr>
            <w:tcW w:w="993" w:type="dxa"/>
          </w:tcPr>
          <w:p w:rsidR="00EB0B65" w:rsidRPr="000C7F44" w:rsidRDefault="00EB0B65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283" w:type="dxa"/>
          </w:tcPr>
          <w:p w:rsidR="00EB0B65" w:rsidRDefault="00EB0B65" w:rsidP="008B43E6"/>
        </w:tc>
        <w:tc>
          <w:tcPr>
            <w:tcW w:w="775" w:type="dxa"/>
          </w:tcPr>
          <w:p w:rsidR="00EB0B65" w:rsidRDefault="00EB0B65" w:rsidP="008B43E6"/>
        </w:tc>
        <w:tc>
          <w:tcPr>
            <w:tcW w:w="992" w:type="dxa"/>
          </w:tcPr>
          <w:p w:rsidR="00EB0B65" w:rsidRDefault="00EB0B65" w:rsidP="008B43E6"/>
        </w:tc>
        <w:tc>
          <w:tcPr>
            <w:tcW w:w="2125" w:type="dxa"/>
          </w:tcPr>
          <w:p w:rsidR="00EB0B65" w:rsidRDefault="00EB0B65" w:rsidP="008B43E6"/>
        </w:tc>
        <w:tc>
          <w:tcPr>
            <w:tcW w:w="360" w:type="dxa"/>
          </w:tcPr>
          <w:p w:rsidR="00EB0B65" w:rsidRDefault="00EB0B65" w:rsidP="008B43E6"/>
        </w:tc>
        <w:tc>
          <w:tcPr>
            <w:tcW w:w="284" w:type="dxa"/>
          </w:tcPr>
          <w:p w:rsidR="00EB0B65" w:rsidRDefault="00EB0B65" w:rsidP="008B43E6"/>
        </w:tc>
        <w:tc>
          <w:tcPr>
            <w:tcW w:w="3479" w:type="dxa"/>
          </w:tcPr>
          <w:p w:rsidR="00EB0B65" w:rsidRDefault="00EB0B65" w:rsidP="008B43E6"/>
        </w:tc>
        <w:tc>
          <w:tcPr>
            <w:tcW w:w="2126" w:type="dxa"/>
          </w:tcPr>
          <w:p w:rsidR="00EB0B65" w:rsidRDefault="00EB0B65" w:rsidP="008B43E6"/>
        </w:tc>
        <w:tc>
          <w:tcPr>
            <w:tcW w:w="1276" w:type="dxa"/>
            <w:gridSpan w:val="2"/>
          </w:tcPr>
          <w:p w:rsidR="00EB0B65" w:rsidRDefault="00EB0B65" w:rsidP="008B43E6"/>
        </w:tc>
      </w:tr>
    </w:tbl>
    <w:p w:rsidR="00EB0B65" w:rsidRPr="00625EF5" w:rsidRDefault="00EB0B65" w:rsidP="00EB0B65">
      <w:pPr>
        <w:pStyle w:val="GvdeMetni"/>
        <w:kinsoku w:val="0"/>
        <w:overflowPunct w:val="0"/>
        <w:ind w:left="278"/>
        <w:rPr>
          <w:b/>
          <w:i/>
          <w:sz w:val="20"/>
          <w:szCs w:val="20"/>
        </w:rPr>
      </w:pPr>
      <w:r w:rsidRPr="00625EF5">
        <w:rPr>
          <w:b/>
          <w:i/>
          <w:sz w:val="20"/>
          <w:szCs w:val="20"/>
        </w:rPr>
        <w:t>Öğrencinin yukarıda onay durumu uygun olan  ders(leri) belirttiği üniversite(lerden) alması uygundur.</w:t>
      </w:r>
    </w:p>
    <w:p w:rsidR="00EB0B65" w:rsidRDefault="00EB0B65" w:rsidP="00EB0B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                                                        </w:t>
      </w:r>
    </w:p>
    <w:p w:rsidR="00EB0B65" w:rsidRDefault="00EB0B65" w:rsidP="00EB0B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</w:p>
    <w:p w:rsidR="00EB0B65" w:rsidRDefault="00EB0B65" w:rsidP="00EB0B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Komisyon Üyesi                                   Komisyon Üyesi                                      Komisyon Üyesi                                                         </w:t>
      </w:r>
    </w:p>
    <w:p w:rsidR="00EB0B65" w:rsidRDefault="00EB0B65" w:rsidP="00EB0B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</w:t>
      </w:r>
    </w:p>
    <w:p w:rsidR="00EB0B65" w:rsidRDefault="00EB0B65" w:rsidP="00EB0B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BÖLÜM BAŞKANI</w:t>
      </w:r>
    </w:p>
    <w:p w:rsidR="000D7A43" w:rsidRDefault="00EB0B65" w:rsidP="00EB0B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        </w:t>
      </w:r>
    </w:p>
    <w:tbl>
      <w:tblPr>
        <w:tblStyle w:val="TabloKlavuzu"/>
        <w:tblW w:w="1609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993"/>
        <w:gridCol w:w="3119"/>
        <w:gridCol w:w="284"/>
        <w:gridCol w:w="283"/>
        <w:gridCol w:w="775"/>
        <w:gridCol w:w="992"/>
        <w:gridCol w:w="2125"/>
        <w:gridCol w:w="360"/>
        <w:gridCol w:w="284"/>
        <w:gridCol w:w="3479"/>
        <w:gridCol w:w="2126"/>
        <w:gridCol w:w="1259"/>
        <w:gridCol w:w="17"/>
      </w:tblGrid>
      <w:tr w:rsidR="000D7A43" w:rsidRPr="000C7F44" w:rsidTr="008B43E6">
        <w:trPr>
          <w:gridAfter w:val="1"/>
          <w:wAfter w:w="17" w:type="dxa"/>
          <w:trHeight w:val="413"/>
        </w:trPr>
        <w:tc>
          <w:tcPr>
            <w:tcW w:w="5454" w:type="dxa"/>
            <w:gridSpan w:val="5"/>
            <w:shd w:val="clear" w:color="auto" w:fill="D9D9D9" w:themeFill="background1" w:themeFillShade="D9"/>
            <w:vAlign w:val="center"/>
          </w:tcPr>
          <w:p w:rsidR="000D7A43" w:rsidRPr="00F8509D" w:rsidRDefault="000D7A43" w:rsidP="008B43E6">
            <w:pPr>
              <w:ind w:right="-108"/>
              <w:rPr>
                <w:b/>
                <w:sz w:val="22"/>
              </w:rPr>
            </w:pPr>
            <w:r>
              <w:rPr>
                <w:b/>
                <w:sz w:val="22"/>
              </w:rPr>
              <w:t>BUÜ ‘nde Sorumlu Olduğum Ders(ler)</w:t>
            </w:r>
          </w:p>
        </w:tc>
        <w:tc>
          <w:tcPr>
            <w:tcW w:w="10625" w:type="dxa"/>
            <w:gridSpan w:val="7"/>
            <w:shd w:val="clear" w:color="auto" w:fill="D9D9D9" w:themeFill="background1" w:themeFillShade="D9"/>
            <w:vAlign w:val="center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  <w:r>
              <w:rPr>
                <w:b/>
              </w:rPr>
              <w:t>Diğer Üniversite(lerden) Almak İstediğim Ders(ler)</w:t>
            </w:r>
          </w:p>
        </w:tc>
      </w:tr>
      <w:tr w:rsidR="000D7A43" w:rsidRPr="000C7F44" w:rsidTr="008B43E6">
        <w:trPr>
          <w:trHeight w:val="413"/>
        </w:trPr>
        <w:tc>
          <w:tcPr>
            <w:tcW w:w="993" w:type="dxa"/>
            <w:vMerge w:val="restart"/>
            <w:vAlign w:val="center"/>
          </w:tcPr>
          <w:p w:rsidR="000D7A43" w:rsidRPr="006163BB" w:rsidRDefault="000D7A43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.Kodu</w:t>
            </w:r>
          </w:p>
        </w:tc>
        <w:tc>
          <w:tcPr>
            <w:tcW w:w="3119" w:type="dxa"/>
            <w:vMerge w:val="restart"/>
            <w:vAlign w:val="center"/>
          </w:tcPr>
          <w:p w:rsidR="000D7A43" w:rsidRPr="006163BB" w:rsidRDefault="000D7A43" w:rsidP="008B43E6">
            <w:pPr>
              <w:ind w:right="-168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284" w:type="dxa"/>
            <w:vMerge w:val="restart"/>
            <w:vAlign w:val="center"/>
          </w:tcPr>
          <w:p w:rsidR="000D7A43" w:rsidRPr="006163BB" w:rsidRDefault="000D7A43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283" w:type="dxa"/>
            <w:vMerge w:val="restart"/>
            <w:vAlign w:val="center"/>
          </w:tcPr>
          <w:p w:rsidR="000D7A43" w:rsidRPr="006163BB" w:rsidRDefault="000D7A43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775" w:type="dxa"/>
            <w:vMerge w:val="restart"/>
            <w:vAlign w:val="center"/>
          </w:tcPr>
          <w:p w:rsidR="000D7A43" w:rsidRPr="006163BB" w:rsidRDefault="000D7A43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AKTS</w:t>
            </w:r>
          </w:p>
        </w:tc>
        <w:tc>
          <w:tcPr>
            <w:tcW w:w="992" w:type="dxa"/>
            <w:vMerge w:val="restart"/>
            <w:vAlign w:val="center"/>
          </w:tcPr>
          <w:p w:rsidR="000D7A43" w:rsidRPr="006163BB" w:rsidRDefault="000D7A43" w:rsidP="008B43E6">
            <w:pPr>
              <w:ind w:right="-392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.Kodu</w:t>
            </w:r>
          </w:p>
        </w:tc>
        <w:tc>
          <w:tcPr>
            <w:tcW w:w="2125" w:type="dxa"/>
            <w:vMerge w:val="restart"/>
            <w:vAlign w:val="center"/>
          </w:tcPr>
          <w:p w:rsidR="000D7A43" w:rsidRPr="006163BB" w:rsidRDefault="000D7A43" w:rsidP="008B43E6">
            <w:pPr>
              <w:ind w:right="-273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360" w:type="dxa"/>
            <w:vMerge w:val="restart"/>
            <w:vAlign w:val="center"/>
          </w:tcPr>
          <w:p w:rsidR="000D7A43" w:rsidRPr="006163BB" w:rsidRDefault="000D7A43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284" w:type="dxa"/>
            <w:vMerge w:val="restart"/>
            <w:vAlign w:val="center"/>
          </w:tcPr>
          <w:p w:rsidR="000D7A43" w:rsidRPr="006163BB" w:rsidRDefault="000D7A43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3479" w:type="dxa"/>
            <w:vMerge w:val="restart"/>
            <w:vAlign w:val="center"/>
          </w:tcPr>
          <w:p w:rsidR="000D7A43" w:rsidRPr="000C7F44" w:rsidRDefault="000D7A43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 Derslerin Alınacağı Üniversite</w:t>
            </w:r>
          </w:p>
        </w:tc>
        <w:tc>
          <w:tcPr>
            <w:tcW w:w="2126" w:type="dxa"/>
            <w:vMerge w:val="restart"/>
            <w:vAlign w:val="center"/>
          </w:tcPr>
          <w:p w:rsidR="000D7A43" w:rsidRPr="000C7F44" w:rsidRDefault="000D7A43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Derslerin Alınacağı Fak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Kons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MYO</w:t>
            </w:r>
          </w:p>
        </w:tc>
        <w:tc>
          <w:tcPr>
            <w:tcW w:w="1276" w:type="dxa"/>
            <w:gridSpan w:val="2"/>
          </w:tcPr>
          <w:p w:rsidR="000D7A43" w:rsidRPr="000C7F44" w:rsidRDefault="000D7A43" w:rsidP="008B43E6">
            <w:pPr>
              <w:rPr>
                <w:b/>
              </w:rPr>
            </w:pPr>
            <w:r>
              <w:rPr>
                <w:b/>
              </w:rPr>
              <w:t xml:space="preserve">Komisyon </w:t>
            </w:r>
            <w:r w:rsidRPr="000C7F44">
              <w:rPr>
                <w:b/>
              </w:rPr>
              <w:t>Onay Durumu</w:t>
            </w:r>
          </w:p>
        </w:tc>
      </w:tr>
      <w:tr w:rsidR="000D7A43" w:rsidRPr="000C7F44" w:rsidTr="008B43E6">
        <w:trPr>
          <w:trHeight w:val="412"/>
        </w:trPr>
        <w:tc>
          <w:tcPr>
            <w:tcW w:w="993" w:type="dxa"/>
            <w:vMerge/>
          </w:tcPr>
          <w:p w:rsidR="000D7A43" w:rsidRPr="00E038E3" w:rsidRDefault="000D7A43" w:rsidP="008B43E6">
            <w:pPr>
              <w:rPr>
                <w:b/>
              </w:rPr>
            </w:pPr>
          </w:p>
        </w:tc>
        <w:tc>
          <w:tcPr>
            <w:tcW w:w="3119" w:type="dxa"/>
            <w:vMerge/>
          </w:tcPr>
          <w:p w:rsidR="000D7A43" w:rsidRPr="00E038E3" w:rsidRDefault="000D7A43" w:rsidP="008B43E6">
            <w:pPr>
              <w:ind w:right="-168"/>
              <w:rPr>
                <w:b/>
              </w:rPr>
            </w:pPr>
          </w:p>
        </w:tc>
        <w:tc>
          <w:tcPr>
            <w:tcW w:w="284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283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775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992" w:type="dxa"/>
            <w:vMerge/>
          </w:tcPr>
          <w:p w:rsidR="000D7A43" w:rsidRPr="00E038E3" w:rsidRDefault="000D7A43" w:rsidP="008B43E6">
            <w:pPr>
              <w:rPr>
                <w:b/>
              </w:rPr>
            </w:pPr>
          </w:p>
        </w:tc>
        <w:tc>
          <w:tcPr>
            <w:tcW w:w="2125" w:type="dxa"/>
            <w:vMerge/>
          </w:tcPr>
          <w:p w:rsidR="000D7A43" w:rsidRPr="00E038E3" w:rsidRDefault="000D7A43" w:rsidP="008B43E6">
            <w:pPr>
              <w:ind w:right="-273"/>
              <w:rPr>
                <w:b/>
              </w:rPr>
            </w:pPr>
          </w:p>
        </w:tc>
        <w:tc>
          <w:tcPr>
            <w:tcW w:w="360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284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479" w:type="dxa"/>
            <w:vMerge/>
          </w:tcPr>
          <w:p w:rsidR="000D7A43" w:rsidRPr="000C7F44" w:rsidRDefault="000D7A43" w:rsidP="008B43E6">
            <w:pPr>
              <w:rPr>
                <w:b/>
              </w:rPr>
            </w:pPr>
          </w:p>
        </w:tc>
        <w:tc>
          <w:tcPr>
            <w:tcW w:w="2126" w:type="dxa"/>
            <w:vMerge/>
          </w:tcPr>
          <w:p w:rsidR="000D7A43" w:rsidRPr="000C7F44" w:rsidRDefault="000D7A43" w:rsidP="008B43E6">
            <w:pPr>
              <w:rPr>
                <w:b/>
              </w:rPr>
            </w:pPr>
          </w:p>
        </w:tc>
        <w:tc>
          <w:tcPr>
            <w:tcW w:w="1276" w:type="dxa"/>
            <w:gridSpan w:val="2"/>
          </w:tcPr>
          <w:p w:rsidR="000D7A43" w:rsidRPr="000C7F44" w:rsidRDefault="000D7A43" w:rsidP="008B43E6">
            <w:pPr>
              <w:rPr>
                <w:b/>
              </w:rPr>
            </w:pPr>
            <w:r w:rsidRPr="006163BB">
              <w:rPr>
                <w:b/>
                <w:sz w:val="20"/>
              </w:rPr>
              <w:t>Uygun/Red</w:t>
            </w:r>
          </w:p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rPr>
          <w:gridAfter w:val="1"/>
          <w:wAfter w:w="17" w:type="dxa"/>
        </w:trPr>
        <w:tc>
          <w:tcPr>
            <w:tcW w:w="16079" w:type="dxa"/>
            <w:gridSpan w:val="12"/>
          </w:tcPr>
          <w:p w:rsidR="000D7A43" w:rsidRDefault="000D7A43" w:rsidP="008B43E6">
            <w:pPr>
              <w:jc w:val="center"/>
            </w:pPr>
            <w:r w:rsidRPr="006163BB">
              <w:rPr>
                <w:b/>
                <w:sz w:val="18"/>
                <w:szCs w:val="18"/>
              </w:rPr>
              <w:t>MEZUN AŞAMASINDA İSE EN FAZLA 2  DERS İLAVE ALINABİLİR</w:t>
            </w:r>
          </w:p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</w:tbl>
    <w:p w:rsidR="000D7A43" w:rsidRPr="00625EF5" w:rsidRDefault="000D7A43" w:rsidP="000D7A43">
      <w:pPr>
        <w:pStyle w:val="GvdeMetni"/>
        <w:kinsoku w:val="0"/>
        <w:overflowPunct w:val="0"/>
        <w:ind w:left="278"/>
        <w:rPr>
          <w:b/>
          <w:i/>
          <w:sz w:val="20"/>
          <w:szCs w:val="20"/>
        </w:rPr>
      </w:pPr>
      <w:r w:rsidRPr="00625EF5">
        <w:rPr>
          <w:b/>
          <w:i/>
          <w:sz w:val="20"/>
          <w:szCs w:val="20"/>
        </w:rPr>
        <w:t>Öğrencinin yukarıda onay durumu uygun olan  ders(leri) belirttiği üniversite(lerden) alması uygundur.</w:t>
      </w:r>
    </w:p>
    <w:p w:rsidR="000D7A43" w:rsidRDefault="000D7A43" w:rsidP="000D7A43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</w:t>
      </w:r>
    </w:p>
    <w:p w:rsidR="000D7A43" w:rsidRDefault="000D7A43" w:rsidP="000D7A43">
      <w:pPr>
        <w:rPr>
          <w:b/>
          <w:bCs/>
          <w:sz w:val="22"/>
          <w:szCs w:val="22"/>
        </w:rPr>
      </w:pPr>
    </w:p>
    <w:p w:rsidR="000D7A43" w:rsidRDefault="000D7A43" w:rsidP="000D7A43">
      <w:pPr>
        <w:rPr>
          <w:b/>
          <w:bCs/>
          <w:sz w:val="22"/>
          <w:szCs w:val="22"/>
        </w:rPr>
      </w:pPr>
    </w:p>
    <w:tbl>
      <w:tblPr>
        <w:tblStyle w:val="TabloKlavuzu"/>
        <w:tblW w:w="1609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993"/>
        <w:gridCol w:w="3119"/>
        <w:gridCol w:w="284"/>
        <w:gridCol w:w="283"/>
        <w:gridCol w:w="775"/>
        <w:gridCol w:w="992"/>
        <w:gridCol w:w="2125"/>
        <w:gridCol w:w="360"/>
        <w:gridCol w:w="284"/>
        <w:gridCol w:w="3479"/>
        <w:gridCol w:w="2126"/>
        <w:gridCol w:w="1259"/>
        <w:gridCol w:w="17"/>
      </w:tblGrid>
      <w:tr w:rsidR="000D7A43" w:rsidRPr="000C7F44" w:rsidTr="008B43E6">
        <w:trPr>
          <w:gridAfter w:val="1"/>
          <w:wAfter w:w="17" w:type="dxa"/>
          <w:trHeight w:val="413"/>
        </w:trPr>
        <w:tc>
          <w:tcPr>
            <w:tcW w:w="5454" w:type="dxa"/>
            <w:gridSpan w:val="5"/>
            <w:shd w:val="clear" w:color="auto" w:fill="D9D9D9" w:themeFill="background1" w:themeFillShade="D9"/>
            <w:vAlign w:val="center"/>
          </w:tcPr>
          <w:p w:rsidR="000D7A43" w:rsidRPr="00F8509D" w:rsidRDefault="000D7A43" w:rsidP="008B43E6">
            <w:pPr>
              <w:ind w:right="-108"/>
              <w:rPr>
                <w:b/>
                <w:sz w:val="22"/>
              </w:rPr>
            </w:pPr>
            <w:r>
              <w:rPr>
                <w:b/>
                <w:sz w:val="22"/>
              </w:rPr>
              <w:t>BUÜ ‘nde Sorumlu Olduğum Ders(ler)</w:t>
            </w:r>
          </w:p>
        </w:tc>
        <w:tc>
          <w:tcPr>
            <w:tcW w:w="10625" w:type="dxa"/>
            <w:gridSpan w:val="7"/>
            <w:shd w:val="clear" w:color="auto" w:fill="D9D9D9" w:themeFill="background1" w:themeFillShade="D9"/>
            <w:vAlign w:val="center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  <w:r>
              <w:rPr>
                <w:b/>
              </w:rPr>
              <w:t>Diğer Üniversite(lerden) Almak İstediğim Ders(ler)</w:t>
            </w:r>
          </w:p>
        </w:tc>
      </w:tr>
      <w:tr w:rsidR="000D7A43" w:rsidRPr="000C7F44" w:rsidTr="008B43E6">
        <w:trPr>
          <w:trHeight w:val="413"/>
        </w:trPr>
        <w:tc>
          <w:tcPr>
            <w:tcW w:w="993" w:type="dxa"/>
            <w:vMerge w:val="restart"/>
            <w:vAlign w:val="center"/>
          </w:tcPr>
          <w:p w:rsidR="000D7A43" w:rsidRPr="006163BB" w:rsidRDefault="000D7A43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.Kodu</w:t>
            </w:r>
          </w:p>
        </w:tc>
        <w:tc>
          <w:tcPr>
            <w:tcW w:w="3119" w:type="dxa"/>
            <w:vMerge w:val="restart"/>
            <w:vAlign w:val="center"/>
          </w:tcPr>
          <w:p w:rsidR="000D7A43" w:rsidRPr="006163BB" w:rsidRDefault="000D7A43" w:rsidP="008B43E6">
            <w:pPr>
              <w:ind w:right="-168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284" w:type="dxa"/>
            <w:vMerge w:val="restart"/>
            <w:vAlign w:val="center"/>
          </w:tcPr>
          <w:p w:rsidR="000D7A43" w:rsidRPr="006163BB" w:rsidRDefault="000D7A43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283" w:type="dxa"/>
            <w:vMerge w:val="restart"/>
            <w:vAlign w:val="center"/>
          </w:tcPr>
          <w:p w:rsidR="000D7A43" w:rsidRPr="006163BB" w:rsidRDefault="000D7A43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775" w:type="dxa"/>
            <w:vMerge w:val="restart"/>
            <w:vAlign w:val="center"/>
          </w:tcPr>
          <w:p w:rsidR="000D7A43" w:rsidRPr="006163BB" w:rsidRDefault="000D7A43" w:rsidP="008B43E6">
            <w:pPr>
              <w:ind w:right="-108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AKTS</w:t>
            </w:r>
          </w:p>
        </w:tc>
        <w:tc>
          <w:tcPr>
            <w:tcW w:w="992" w:type="dxa"/>
            <w:vMerge w:val="restart"/>
            <w:vAlign w:val="center"/>
          </w:tcPr>
          <w:p w:rsidR="000D7A43" w:rsidRPr="006163BB" w:rsidRDefault="000D7A43" w:rsidP="008B43E6">
            <w:pPr>
              <w:ind w:right="-392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.Kodu</w:t>
            </w:r>
          </w:p>
        </w:tc>
        <w:tc>
          <w:tcPr>
            <w:tcW w:w="2125" w:type="dxa"/>
            <w:vMerge w:val="restart"/>
            <w:vAlign w:val="center"/>
          </w:tcPr>
          <w:p w:rsidR="000D7A43" w:rsidRPr="006163BB" w:rsidRDefault="000D7A43" w:rsidP="008B43E6">
            <w:pPr>
              <w:ind w:right="-273"/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Dersin Adı</w:t>
            </w:r>
          </w:p>
        </w:tc>
        <w:tc>
          <w:tcPr>
            <w:tcW w:w="360" w:type="dxa"/>
            <w:vMerge w:val="restart"/>
            <w:vAlign w:val="center"/>
          </w:tcPr>
          <w:p w:rsidR="000D7A43" w:rsidRPr="006163BB" w:rsidRDefault="000D7A43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T</w:t>
            </w:r>
          </w:p>
        </w:tc>
        <w:tc>
          <w:tcPr>
            <w:tcW w:w="284" w:type="dxa"/>
            <w:vMerge w:val="restart"/>
            <w:vAlign w:val="center"/>
          </w:tcPr>
          <w:p w:rsidR="000D7A43" w:rsidRPr="006163BB" w:rsidRDefault="000D7A43" w:rsidP="008B43E6">
            <w:pPr>
              <w:jc w:val="center"/>
              <w:rPr>
                <w:b/>
                <w:sz w:val="22"/>
              </w:rPr>
            </w:pPr>
            <w:r w:rsidRPr="006163BB">
              <w:rPr>
                <w:b/>
                <w:sz w:val="22"/>
              </w:rPr>
              <w:t>U/L</w:t>
            </w:r>
          </w:p>
        </w:tc>
        <w:tc>
          <w:tcPr>
            <w:tcW w:w="3479" w:type="dxa"/>
            <w:vMerge w:val="restart"/>
            <w:vAlign w:val="center"/>
          </w:tcPr>
          <w:p w:rsidR="000D7A43" w:rsidRPr="000C7F44" w:rsidRDefault="000D7A43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 Derslerin Alınacağı Üniversite</w:t>
            </w:r>
          </w:p>
        </w:tc>
        <w:tc>
          <w:tcPr>
            <w:tcW w:w="2126" w:type="dxa"/>
            <w:vMerge w:val="restart"/>
            <w:vAlign w:val="center"/>
          </w:tcPr>
          <w:p w:rsidR="000D7A43" w:rsidRPr="000C7F44" w:rsidRDefault="000D7A43" w:rsidP="008B43E6">
            <w:pPr>
              <w:rPr>
                <w:b/>
              </w:rPr>
            </w:pPr>
            <w:r w:rsidRPr="006163BB">
              <w:rPr>
                <w:b/>
                <w:sz w:val="22"/>
              </w:rPr>
              <w:t>Ders/Derslerin Alınacağı Fak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Kons.</w:t>
            </w:r>
            <w:r>
              <w:rPr>
                <w:b/>
                <w:sz w:val="22"/>
              </w:rPr>
              <w:t>/</w:t>
            </w:r>
            <w:r w:rsidRPr="006163BB">
              <w:rPr>
                <w:b/>
                <w:sz w:val="22"/>
              </w:rPr>
              <w:t xml:space="preserve"> MYO</w:t>
            </w:r>
          </w:p>
        </w:tc>
        <w:tc>
          <w:tcPr>
            <w:tcW w:w="1276" w:type="dxa"/>
            <w:gridSpan w:val="2"/>
          </w:tcPr>
          <w:p w:rsidR="000D7A43" w:rsidRPr="000C7F44" w:rsidRDefault="000D7A43" w:rsidP="008B43E6">
            <w:pPr>
              <w:rPr>
                <w:b/>
              </w:rPr>
            </w:pPr>
            <w:r>
              <w:rPr>
                <w:b/>
              </w:rPr>
              <w:t xml:space="preserve">Komisyon </w:t>
            </w:r>
            <w:r w:rsidRPr="000C7F44">
              <w:rPr>
                <w:b/>
              </w:rPr>
              <w:t>Onay Durumu</w:t>
            </w:r>
          </w:p>
        </w:tc>
      </w:tr>
      <w:tr w:rsidR="000D7A43" w:rsidRPr="000C7F44" w:rsidTr="008B43E6">
        <w:trPr>
          <w:trHeight w:val="412"/>
        </w:trPr>
        <w:tc>
          <w:tcPr>
            <w:tcW w:w="993" w:type="dxa"/>
            <w:vMerge/>
          </w:tcPr>
          <w:p w:rsidR="000D7A43" w:rsidRPr="00E038E3" w:rsidRDefault="000D7A43" w:rsidP="008B43E6">
            <w:pPr>
              <w:rPr>
                <w:b/>
              </w:rPr>
            </w:pPr>
          </w:p>
        </w:tc>
        <w:tc>
          <w:tcPr>
            <w:tcW w:w="3119" w:type="dxa"/>
            <w:vMerge/>
          </w:tcPr>
          <w:p w:rsidR="000D7A43" w:rsidRPr="00E038E3" w:rsidRDefault="000D7A43" w:rsidP="008B43E6">
            <w:pPr>
              <w:ind w:right="-168"/>
              <w:rPr>
                <w:b/>
              </w:rPr>
            </w:pPr>
          </w:p>
        </w:tc>
        <w:tc>
          <w:tcPr>
            <w:tcW w:w="284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283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775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992" w:type="dxa"/>
            <w:vMerge/>
          </w:tcPr>
          <w:p w:rsidR="000D7A43" w:rsidRPr="00E038E3" w:rsidRDefault="000D7A43" w:rsidP="008B43E6">
            <w:pPr>
              <w:rPr>
                <w:b/>
              </w:rPr>
            </w:pPr>
          </w:p>
        </w:tc>
        <w:tc>
          <w:tcPr>
            <w:tcW w:w="2125" w:type="dxa"/>
            <w:vMerge/>
          </w:tcPr>
          <w:p w:rsidR="000D7A43" w:rsidRPr="00E038E3" w:rsidRDefault="000D7A43" w:rsidP="008B43E6">
            <w:pPr>
              <w:ind w:right="-273"/>
              <w:rPr>
                <w:b/>
              </w:rPr>
            </w:pPr>
          </w:p>
        </w:tc>
        <w:tc>
          <w:tcPr>
            <w:tcW w:w="360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284" w:type="dxa"/>
            <w:vMerge/>
            <w:vAlign w:val="center"/>
          </w:tcPr>
          <w:p w:rsidR="000D7A43" w:rsidRPr="00E038E3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479" w:type="dxa"/>
            <w:vMerge/>
          </w:tcPr>
          <w:p w:rsidR="000D7A43" w:rsidRPr="000C7F44" w:rsidRDefault="000D7A43" w:rsidP="008B43E6">
            <w:pPr>
              <w:rPr>
                <w:b/>
              </w:rPr>
            </w:pPr>
          </w:p>
        </w:tc>
        <w:tc>
          <w:tcPr>
            <w:tcW w:w="2126" w:type="dxa"/>
            <w:vMerge/>
          </w:tcPr>
          <w:p w:rsidR="000D7A43" w:rsidRPr="000C7F44" w:rsidRDefault="000D7A43" w:rsidP="008B43E6">
            <w:pPr>
              <w:rPr>
                <w:b/>
              </w:rPr>
            </w:pPr>
          </w:p>
        </w:tc>
        <w:tc>
          <w:tcPr>
            <w:tcW w:w="1276" w:type="dxa"/>
            <w:gridSpan w:val="2"/>
          </w:tcPr>
          <w:p w:rsidR="000D7A43" w:rsidRPr="000C7F44" w:rsidRDefault="000D7A43" w:rsidP="008B43E6">
            <w:pPr>
              <w:rPr>
                <w:b/>
              </w:rPr>
            </w:pPr>
            <w:r w:rsidRPr="006163BB">
              <w:rPr>
                <w:b/>
                <w:sz w:val="20"/>
              </w:rPr>
              <w:t>Uygun/Red</w:t>
            </w:r>
          </w:p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rPr>
          <w:gridAfter w:val="1"/>
          <w:wAfter w:w="17" w:type="dxa"/>
        </w:trPr>
        <w:tc>
          <w:tcPr>
            <w:tcW w:w="16079" w:type="dxa"/>
            <w:gridSpan w:val="12"/>
          </w:tcPr>
          <w:p w:rsidR="000D7A43" w:rsidRDefault="000D7A43" w:rsidP="008B43E6">
            <w:pPr>
              <w:jc w:val="center"/>
            </w:pPr>
            <w:r w:rsidRPr="006163BB">
              <w:rPr>
                <w:b/>
                <w:sz w:val="18"/>
                <w:szCs w:val="18"/>
              </w:rPr>
              <w:t>MEZUN AŞAMASINDA İSE EN FAZLA 2  DERS İLAVE ALINABİLİR</w:t>
            </w:r>
          </w:p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  <w:tr w:rsidR="000D7A43" w:rsidTr="008B43E6">
        <w:tc>
          <w:tcPr>
            <w:tcW w:w="993" w:type="dxa"/>
          </w:tcPr>
          <w:p w:rsidR="000D7A43" w:rsidRPr="000C7F44" w:rsidRDefault="000D7A43" w:rsidP="008B43E6">
            <w:pPr>
              <w:jc w:val="center"/>
              <w:rPr>
                <w:b/>
              </w:rPr>
            </w:pPr>
          </w:p>
        </w:tc>
        <w:tc>
          <w:tcPr>
            <w:tcW w:w="3119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283" w:type="dxa"/>
          </w:tcPr>
          <w:p w:rsidR="000D7A43" w:rsidRDefault="000D7A43" w:rsidP="008B43E6"/>
        </w:tc>
        <w:tc>
          <w:tcPr>
            <w:tcW w:w="775" w:type="dxa"/>
          </w:tcPr>
          <w:p w:rsidR="000D7A43" w:rsidRDefault="000D7A43" w:rsidP="008B43E6"/>
        </w:tc>
        <w:tc>
          <w:tcPr>
            <w:tcW w:w="992" w:type="dxa"/>
          </w:tcPr>
          <w:p w:rsidR="000D7A43" w:rsidRDefault="000D7A43" w:rsidP="008B43E6"/>
        </w:tc>
        <w:tc>
          <w:tcPr>
            <w:tcW w:w="2125" w:type="dxa"/>
          </w:tcPr>
          <w:p w:rsidR="000D7A43" w:rsidRDefault="000D7A43" w:rsidP="008B43E6"/>
        </w:tc>
        <w:tc>
          <w:tcPr>
            <w:tcW w:w="360" w:type="dxa"/>
          </w:tcPr>
          <w:p w:rsidR="000D7A43" w:rsidRDefault="000D7A43" w:rsidP="008B43E6"/>
        </w:tc>
        <w:tc>
          <w:tcPr>
            <w:tcW w:w="284" w:type="dxa"/>
          </w:tcPr>
          <w:p w:rsidR="000D7A43" w:rsidRDefault="000D7A43" w:rsidP="008B43E6"/>
        </w:tc>
        <w:tc>
          <w:tcPr>
            <w:tcW w:w="3479" w:type="dxa"/>
          </w:tcPr>
          <w:p w:rsidR="000D7A43" w:rsidRDefault="000D7A43" w:rsidP="008B43E6"/>
        </w:tc>
        <w:tc>
          <w:tcPr>
            <w:tcW w:w="2126" w:type="dxa"/>
          </w:tcPr>
          <w:p w:rsidR="000D7A43" w:rsidRDefault="000D7A43" w:rsidP="008B43E6"/>
        </w:tc>
        <w:tc>
          <w:tcPr>
            <w:tcW w:w="1276" w:type="dxa"/>
            <w:gridSpan w:val="2"/>
          </w:tcPr>
          <w:p w:rsidR="000D7A43" w:rsidRDefault="000D7A43" w:rsidP="008B43E6"/>
        </w:tc>
      </w:tr>
    </w:tbl>
    <w:p w:rsidR="000D7A43" w:rsidRPr="00625EF5" w:rsidRDefault="000D7A43" w:rsidP="000D7A43">
      <w:pPr>
        <w:pStyle w:val="GvdeMetni"/>
        <w:kinsoku w:val="0"/>
        <w:overflowPunct w:val="0"/>
        <w:ind w:left="278"/>
        <w:rPr>
          <w:b/>
          <w:i/>
          <w:sz w:val="20"/>
          <w:szCs w:val="20"/>
        </w:rPr>
      </w:pPr>
      <w:r w:rsidRPr="00625EF5">
        <w:rPr>
          <w:b/>
          <w:i/>
          <w:sz w:val="20"/>
          <w:szCs w:val="20"/>
        </w:rPr>
        <w:t>Öğrencinin yukarıda onay durumu uygun olan  ders(leri) belirttiği üniversite(lerden) alması uygundur.</w:t>
      </w:r>
    </w:p>
    <w:p w:rsidR="000D7A43" w:rsidRDefault="000D7A43" w:rsidP="000D7A43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                                                        </w:t>
      </w:r>
    </w:p>
    <w:p w:rsidR="000D7A43" w:rsidRDefault="000D7A43" w:rsidP="000D7A43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</w:p>
    <w:p w:rsidR="000D7A43" w:rsidRDefault="000D7A43" w:rsidP="000D7A43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Komisyon Üyesi                                   Komisyon Üyesi                                      Komisyon Üyesi                                                         </w:t>
      </w:r>
    </w:p>
    <w:p w:rsidR="000D7A43" w:rsidRDefault="000D7A43" w:rsidP="000D7A43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</w:t>
      </w:r>
    </w:p>
    <w:p w:rsidR="00BA7038" w:rsidRPr="004817CD" w:rsidRDefault="000D7A43" w:rsidP="00980293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BÖLÜM BAŞKANI</w:t>
      </w:r>
    </w:p>
    <w:sectPr w:rsidR="00BA7038" w:rsidRPr="004817CD" w:rsidSect="0074270B">
      <w:pgSz w:w="16838" w:h="11906" w:orient="landscape"/>
      <w:pgMar w:top="720" w:right="1128" w:bottom="102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402"/>
    <w:multiLevelType w:val="multilevel"/>
    <w:tmpl w:val="00000885"/>
    <w:lvl w:ilvl="0">
      <w:start w:val="1"/>
      <w:numFmt w:val="decimal"/>
      <w:lvlText w:val="%1)"/>
      <w:lvlJc w:val="left"/>
      <w:pPr>
        <w:ind w:left="473" w:hanging="361"/>
      </w:pPr>
      <w:rPr>
        <w:rFonts w:cs="Times New Roman"/>
        <w:b/>
        <w:bCs/>
        <w:spacing w:val="-16"/>
        <w:w w:val="99"/>
      </w:rPr>
    </w:lvl>
    <w:lvl w:ilvl="1">
      <w:numFmt w:val="bullet"/>
      <w:lvlText w:val="•"/>
      <w:lvlJc w:val="left"/>
      <w:pPr>
        <w:ind w:left="1460" w:hanging="361"/>
      </w:pPr>
    </w:lvl>
    <w:lvl w:ilvl="2">
      <w:numFmt w:val="bullet"/>
      <w:lvlText w:val="•"/>
      <w:lvlJc w:val="left"/>
      <w:pPr>
        <w:ind w:left="2441" w:hanging="361"/>
      </w:pPr>
    </w:lvl>
    <w:lvl w:ilvl="3">
      <w:numFmt w:val="bullet"/>
      <w:lvlText w:val="•"/>
      <w:lvlJc w:val="left"/>
      <w:pPr>
        <w:ind w:left="3421" w:hanging="361"/>
      </w:pPr>
    </w:lvl>
    <w:lvl w:ilvl="4">
      <w:numFmt w:val="bullet"/>
      <w:lvlText w:val="•"/>
      <w:lvlJc w:val="left"/>
      <w:pPr>
        <w:ind w:left="4402" w:hanging="361"/>
      </w:pPr>
    </w:lvl>
    <w:lvl w:ilvl="5">
      <w:numFmt w:val="bullet"/>
      <w:lvlText w:val="•"/>
      <w:lvlJc w:val="left"/>
      <w:pPr>
        <w:ind w:left="5383" w:hanging="361"/>
      </w:pPr>
    </w:lvl>
    <w:lvl w:ilvl="6">
      <w:numFmt w:val="bullet"/>
      <w:lvlText w:val="•"/>
      <w:lvlJc w:val="left"/>
      <w:pPr>
        <w:ind w:left="6363" w:hanging="361"/>
      </w:pPr>
    </w:lvl>
    <w:lvl w:ilvl="7">
      <w:numFmt w:val="bullet"/>
      <w:lvlText w:val="•"/>
      <w:lvlJc w:val="left"/>
      <w:pPr>
        <w:ind w:left="7344" w:hanging="361"/>
      </w:pPr>
    </w:lvl>
    <w:lvl w:ilvl="8">
      <w:numFmt w:val="bullet"/>
      <w:lvlText w:val="•"/>
      <w:lvlJc w:val="left"/>
      <w:pPr>
        <w:ind w:left="8325" w:hanging="361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sDQ2NTQ3MrAwtDBS0lEKTi0uzszPAykwrAUAXRNl8CwAAAA="/>
  </w:docVars>
  <w:rsids>
    <w:rsidRoot w:val="007323C7"/>
    <w:rsid w:val="00072938"/>
    <w:rsid w:val="000C7F44"/>
    <w:rsid w:val="000D7A43"/>
    <w:rsid w:val="0010223F"/>
    <w:rsid w:val="001A4388"/>
    <w:rsid w:val="001C2BAC"/>
    <w:rsid w:val="001E1E36"/>
    <w:rsid w:val="00283F46"/>
    <w:rsid w:val="002B1CBD"/>
    <w:rsid w:val="00304DF5"/>
    <w:rsid w:val="00314C57"/>
    <w:rsid w:val="003806BC"/>
    <w:rsid w:val="003959FE"/>
    <w:rsid w:val="003A18C5"/>
    <w:rsid w:val="003A28D9"/>
    <w:rsid w:val="003C34F7"/>
    <w:rsid w:val="003D097E"/>
    <w:rsid w:val="004817CD"/>
    <w:rsid w:val="004B324B"/>
    <w:rsid w:val="004F4E6D"/>
    <w:rsid w:val="005067A0"/>
    <w:rsid w:val="00521626"/>
    <w:rsid w:val="00551A2B"/>
    <w:rsid w:val="006163BB"/>
    <w:rsid w:val="00625EF5"/>
    <w:rsid w:val="00636D75"/>
    <w:rsid w:val="006465B2"/>
    <w:rsid w:val="00692CBE"/>
    <w:rsid w:val="006C01EE"/>
    <w:rsid w:val="006C271F"/>
    <w:rsid w:val="006C48E9"/>
    <w:rsid w:val="007323C7"/>
    <w:rsid w:val="0074270B"/>
    <w:rsid w:val="00771A95"/>
    <w:rsid w:val="0078782D"/>
    <w:rsid w:val="007E4E9D"/>
    <w:rsid w:val="007F7720"/>
    <w:rsid w:val="00891636"/>
    <w:rsid w:val="00975395"/>
    <w:rsid w:val="00980293"/>
    <w:rsid w:val="009B5049"/>
    <w:rsid w:val="00A43A27"/>
    <w:rsid w:val="00A71DD5"/>
    <w:rsid w:val="00AE295F"/>
    <w:rsid w:val="00AE6AFB"/>
    <w:rsid w:val="00B01EEA"/>
    <w:rsid w:val="00B54369"/>
    <w:rsid w:val="00BA7038"/>
    <w:rsid w:val="00BC04EF"/>
    <w:rsid w:val="00BE0DBE"/>
    <w:rsid w:val="00C20088"/>
    <w:rsid w:val="00C21A9C"/>
    <w:rsid w:val="00C77851"/>
    <w:rsid w:val="00C81512"/>
    <w:rsid w:val="00C92C45"/>
    <w:rsid w:val="00CA6A6B"/>
    <w:rsid w:val="00CF2265"/>
    <w:rsid w:val="00CF518C"/>
    <w:rsid w:val="00D5069A"/>
    <w:rsid w:val="00E038E3"/>
    <w:rsid w:val="00E05C9F"/>
    <w:rsid w:val="00E11B3C"/>
    <w:rsid w:val="00E321B8"/>
    <w:rsid w:val="00E33808"/>
    <w:rsid w:val="00E43C97"/>
    <w:rsid w:val="00E61A1A"/>
    <w:rsid w:val="00E76A23"/>
    <w:rsid w:val="00E774FB"/>
    <w:rsid w:val="00EA350D"/>
    <w:rsid w:val="00EB0B65"/>
    <w:rsid w:val="00F15323"/>
    <w:rsid w:val="00F8509D"/>
    <w:rsid w:val="00F93408"/>
    <w:rsid w:val="00FA46F8"/>
    <w:rsid w:val="00FD1C36"/>
    <w:rsid w:val="00FD224B"/>
    <w:rsid w:val="00FE1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83A0C95-A647-4A95-B4C0-21135D930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323C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3">
    <w:name w:val="heading 3"/>
    <w:basedOn w:val="Normal"/>
    <w:next w:val="Normal"/>
    <w:link w:val="Balk3Char"/>
    <w:uiPriority w:val="1"/>
    <w:qFormat/>
    <w:rsid w:val="003959FE"/>
    <w:pPr>
      <w:spacing w:before="34"/>
      <w:ind w:left="473"/>
      <w:outlineLvl w:val="2"/>
    </w:pPr>
    <w:rPr>
      <w:b/>
      <w:bCs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7323C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323C7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7323C7"/>
  </w:style>
  <w:style w:type="paragraph" w:styleId="GvdeMetni">
    <w:name w:val="Body Text"/>
    <w:basedOn w:val="Normal"/>
    <w:link w:val="GvdeMetniChar"/>
    <w:uiPriority w:val="1"/>
    <w:qFormat/>
    <w:rsid w:val="007323C7"/>
    <w:rPr>
      <w:sz w:val="18"/>
      <w:szCs w:val="18"/>
    </w:rPr>
  </w:style>
  <w:style w:type="character" w:customStyle="1" w:styleId="GvdeMetniChar">
    <w:name w:val="Gövde Metni Char"/>
    <w:basedOn w:val="VarsaylanParagrafYazTipi"/>
    <w:link w:val="GvdeMetni"/>
    <w:uiPriority w:val="99"/>
    <w:rsid w:val="007323C7"/>
    <w:rPr>
      <w:rFonts w:ascii="Times New Roman" w:eastAsia="Times New Roman" w:hAnsi="Times New Roman" w:cs="Times New Roman"/>
      <w:sz w:val="18"/>
      <w:szCs w:val="18"/>
      <w:lang w:eastAsia="tr-TR"/>
    </w:rPr>
  </w:style>
  <w:style w:type="table" w:styleId="TabloKlavuzu">
    <w:name w:val="Table Grid"/>
    <w:basedOn w:val="NormalTablo"/>
    <w:uiPriority w:val="59"/>
    <w:rsid w:val="00E038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3Char">
    <w:name w:val="Başlık 3 Char"/>
    <w:basedOn w:val="VarsaylanParagrafYazTipi"/>
    <w:link w:val="Balk3"/>
    <w:uiPriority w:val="1"/>
    <w:rsid w:val="003959FE"/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styleId="ListeParagraf">
    <w:name w:val="List Paragraph"/>
    <w:basedOn w:val="Normal"/>
    <w:uiPriority w:val="1"/>
    <w:qFormat/>
    <w:rsid w:val="003959FE"/>
    <w:pPr>
      <w:ind w:left="473" w:hanging="361"/>
      <w:jc w:val="both"/>
    </w:pPr>
  </w:style>
  <w:style w:type="character" w:styleId="Kpr">
    <w:name w:val="Hyperlink"/>
    <w:basedOn w:val="VarsaylanParagrafYazTipi"/>
    <w:uiPriority w:val="99"/>
    <w:semiHidden/>
    <w:unhideWhenUsed/>
    <w:rsid w:val="00E11B3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2</Words>
  <Characters>4117</Characters>
  <Application>Microsoft Office Word</Application>
  <DocSecurity>0</DocSecurity>
  <Lines>34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PER</dc:creator>
  <cp:lastModifiedBy>CASPER</cp:lastModifiedBy>
  <cp:revision>2</cp:revision>
  <cp:lastPrinted>2020-06-25T10:44:00Z</cp:lastPrinted>
  <dcterms:created xsi:type="dcterms:W3CDTF">2020-06-29T13:02:00Z</dcterms:created>
  <dcterms:modified xsi:type="dcterms:W3CDTF">2020-06-29T13:02:00Z</dcterms:modified>
</cp:coreProperties>
</file>